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35.png" ContentType="image/png"/>
  <Override PartName="/word/media/rId327.png" ContentType="image/png"/>
  <Override PartName="/word/media/rId323.png" ContentType="image/png"/>
  <Override PartName="/word/media/rId331.png" ContentType="image/png"/>
  <Override PartName="/word/media/rId339.png" ContentType="image/png"/>
  <Override PartName="/word/media/rId351.png" ContentType="image/png"/>
  <Override PartName="/word/media/rId343.png" ContentType="image/png"/>
  <Override PartName="/word/media/rId347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419.png" ContentType="image/png"/>
  <Override PartName="/word/media/rId373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24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36.png" ContentType="image/png"/>
  <Override PartName="/word/media/rId475.png" ContentType="image/png"/>
  <Override PartName="/word/media/rId478.png" ContentType="image/png"/>
  <Override PartName="/word/media/rId481.png" ContentType="image/png"/>
  <Override PartName="/word/media/rId484.png" ContentType="image/png"/>
  <Override PartName="/word/media/rId487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8.png" ContentType="image/png"/>
  <Override PartName="/word/media/rId461.png" ContentType="image/png"/>
  <Override PartName="/word/media/rId464.png" ContentType="image/png"/>
  <Override PartName="/word/media/rId467.png" ContentType="image/png"/>
  <Override PartName="/word/media/rId470.png" ContentType="image/png"/>
  <Override PartName="/word/media/rId17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30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24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7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655.png" ContentType="image/png"/>
  <Override PartName="/word/media/rId634.png" ContentType="image/png"/>
  <Override PartName="/word/media/rId637.png" ContentType="image/png"/>
  <Override PartName="/word/media/rId640.png" ContentType="image/png"/>
  <Override PartName="/word/media/rId643.png" ContentType="image/png"/>
  <Override PartName="/word/media/rId646.png" ContentType="image/png"/>
  <Override PartName="/word/media/rId649.png" ContentType="image/png"/>
  <Override PartName="/word/media/rId652.png" ContentType="image/png"/>
  <Override PartName="/word/media/rId536.png" ContentType="image/png"/>
  <Override PartName="/word/media/rId539.png" ContentType="image/png"/>
  <Override PartName="/word/media/rId543.png" ContentType="image/png"/>
  <Override PartName="/word/media/rId546.png" ContentType="image/png"/>
  <Override PartName="/word/media/rId550.png" ContentType="image/png"/>
  <Override PartName="/word/media/rId553.png" ContentType="image/png"/>
  <Override PartName="/word/media/rId556.png" ContentType="image/png"/>
  <Override PartName="/word/media/rId559.png" ContentType="image/png"/>
  <Override PartName="/word/media/rId562.png" ContentType="image/png"/>
  <Override PartName="/word/media/rId565.png" ContentType="image/png"/>
  <Override PartName="/word/media/rId568.png" ContentType="image/png"/>
  <Override PartName="/word/media/rId571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527.png" ContentType="image/png"/>
  <Override PartName="/word/media/rId530.png" ContentType="image/png"/>
  <Override PartName="/word/media/rId533.png" ContentType="image/png"/>
  <Override PartName="/word/media/rId514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2.png" ContentType="image/png"/>
  <Override PartName="/word/media/rId505.png" ContentType="image/png"/>
  <Override PartName="/word/media/rId508.png" ContentType="image/png"/>
  <Override PartName="/word/media/rId511.png" ContentType="image/png"/>
  <Override PartName="/word/media/rId594.png" ContentType="image/png"/>
  <Override PartName="/word/media/rId597.png" ContentType="image/png"/>
  <Override PartName="/word/media/rId601.png" ContentType="image/png"/>
  <Override PartName="/word/media/rId604.png" ContentType="image/png"/>
  <Override PartName="/word/media/rId608.png" ContentType="image/png"/>
  <Override PartName="/word/media/rId611.png" ContentType="image/png"/>
  <Override PartName="/word/media/rId614.png" ContentType="image/png"/>
  <Override PartName="/word/media/rId617.png" ContentType="image/png"/>
  <Override PartName="/word/media/rId620.png" ContentType="image/png"/>
  <Override PartName="/word/media/rId623.png" ContentType="image/png"/>
  <Override PartName="/word/media/rId626.png" ContentType="image/png"/>
  <Override PartName="/word/media/rId629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591.png" ContentType="image/png"/>
  <Override PartName="/word/media/rId677.png" ContentType="image/png"/>
  <Override PartName="/word/media/rId680.png" ContentType="image/png"/>
  <Override PartName="/word/media/rId684.png" ContentType="image/png"/>
  <Override PartName="/word/media/rId687.png" ContentType="image/png"/>
  <Override PartName="/word/media/rId691.png" ContentType="image/png"/>
  <Override PartName="/word/media/rId694.png" ContentType="image/png"/>
  <Override PartName="/word/media/rId697.png" ContentType="image/png"/>
  <Override PartName="/word/media/rId700.png" ContentType="image/png"/>
  <Override PartName="/word/media/rId703.png" ContentType="image/png"/>
  <Override PartName="/word/media/rId706.png" ContentType="image/png"/>
  <Override PartName="/word/media/rId709.png" ContentType="image/png"/>
  <Override PartName="/word/media/rId712.png" ContentType="image/png"/>
  <Override PartName="/word/media/rId659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71.png" ContentType="image/png"/>
  <Override PartName="/word/media/rId674.png" ContentType="image/png"/>
  <Override PartName="/word/media/rId788.png" ContentType="image/png"/>
  <Override PartName="/word/media/rId767.png" ContentType="image/png"/>
  <Override PartName="/word/media/rId770.png" ContentType="image/png"/>
  <Override PartName="/word/media/rId773.png" ContentType="image/png"/>
  <Override PartName="/word/media/rId776.png" ContentType="image/png"/>
  <Override PartName="/word/media/rId779.png" ContentType="image/png"/>
  <Override PartName="/word/media/rId782.png" ContentType="image/png"/>
  <Override PartName="/word/media/rId785.png" ContentType="image/png"/>
  <Override PartName="/word/media/rId738.png" ContentType="image/png"/>
  <Override PartName="/word/media/rId717.png" ContentType="image/png"/>
  <Override PartName="/word/media/rId720.png" ContentType="image/png"/>
  <Override PartName="/word/media/rId723.png" ContentType="image/png"/>
  <Override PartName="/word/media/rId726.png" ContentType="image/png"/>
  <Override PartName="/word/media/rId729.png" ContentType="image/png"/>
  <Override PartName="/word/media/rId732.png" ContentType="image/png"/>
  <Override PartName="/word/media/rId735.png" ContentType="image/png"/>
  <Override PartName="/word/media/rId763.png" ContentType="image/png"/>
  <Override PartName="/word/media/rId742.png" ContentType="image/png"/>
  <Override PartName="/word/media/rId745.png" ContentType="image/png"/>
  <Override PartName="/word/media/rId748.png" ContentType="image/png"/>
  <Override PartName="/word/media/rId751.png" ContentType="image/png"/>
  <Override PartName="/word/media/rId754.png" ContentType="image/png"/>
  <Override PartName="/word/media/rId757.png" ContentType="image/png"/>
  <Override PartName="/word/media/rId760.png" ContentType="image/png"/>
  <Override PartName="/word/media/rId792.png" ContentType="image/png"/>
  <Override PartName="/word/media/rId795.png" ContentType="image/png"/>
  <Override PartName="/word/media/rId798.png" ContentType="image/png"/>
  <Override PartName="/word/media/rId801.png" ContentType="image/png"/>
  <Override PartName="/word/media/rId804.png" ContentType="image/png"/>
  <Override PartName="/word/media/rId8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3" w:name="sensitivity-analysis"/>
    <w:p>
      <w:pPr>
        <w:pStyle w:val="Heading1"/>
      </w:pPr>
      <w:r>
        <w:t xml:space="preserve">Sensitivity Analysis</w:t>
      </w:r>
      <w:r>
        <w:t xml:space="preserve"> </w:t>
      </w:r>
      <w:bookmarkStart w:id="sensitivity-analysis" w:name="sensitivity-analysis"/>
      <w:bookmarkEnd w:id="sensitivity-analysis"/>
    </w:p>
    <w:bookmarkStart w:id="50" w:name="X002558b1a214a7fceaadcc9a02e41610be66c6c"/>
    <w:p>
      <w:pPr>
        <w:pStyle w:val="Heading2"/>
      </w:pPr>
      <w:r>
        <w:t xml:space="preserve">Sensitivity Analysis for Raltegravir 10 mg (lactose formulation)</w:t>
      </w:r>
      <w:r>
        <w:t xml:space="preserve"> </w:t>
      </w:r>
      <w:bookmarkStart w:id="sensitivity-analysis-raltegravir_10_mg__lactose_formulation_" w:name="sensitivity-analysis-raltegravir_10_mg__lactose_formulation_"/>
      <w:bookmarkEnd w:id="sensitivity-analysis-raltegravir_10_mg__lactose_formulation_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1_sensitivity_C_ma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2_sensitivity_t_ma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" w:name="figure-1-3"/>
      <w:bookmarkEnd w:id="figure-1-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3_sensitivity_C_tE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" w:name="figure-1-4"/>
      <w:bookmarkEnd w:id="figure-1-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4_sensitivity_AUC_tE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" w:name="figure-1-5"/>
      <w:bookmarkEnd w:id="figure-1-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5_sensitivity_AUC_in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" w:name="figure-1-6"/>
      <w:bookmarkEnd w:id="figure-1-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6_sensitivity_M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" w:name="figure-1-7"/>
      <w:bookmarkEnd w:id="figure-1-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7_sensitivity_Thal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" w:name="figure-1-8"/>
      <w:bookmarkEnd w:id="figure-1-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8_sensitivity_C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" w:name="figure-1-9"/>
      <w:bookmarkEnd w:id="figure-1-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9_sensitivity_Vs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0" w:name="figure-1-10"/>
      <w:bookmarkEnd w:id="figure-1-1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nsitivity/Raltegravir_10_mg__lactose_formulation_-10_sensitivity_V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0: Most sensitive parameters for Vd of Raltegravir.</w:t>
      </w:r>
    </w:p>
    <w:p>
      <w:pPr>
        <w:pStyle w:val="BodyText"/>
      </w:pPr>
      <w:r>
        <w:t xml:space="preserve"> </w:t>
      </w:r>
    </w:p>
    <w:bookmarkEnd w:id="50"/>
    <w:bookmarkStart w:id="96" w:name="Xe995bc4036740686b5f7bfd8c3bc3be4a3cb152"/>
    <w:p>
      <w:pPr>
        <w:pStyle w:val="Heading2"/>
      </w:pPr>
      <w:r>
        <w:t xml:space="preserve">Sensitivity Analysis for Raltegravir 100 mg filmcoated tablet md</w:t>
      </w:r>
      <w:r>
        <w:t xml:space="preserve"> </w:t>
      </w:r>
      <w:bookmarkStart w:id="sensitivity-analysis-raltegravir_100_mg_filmcoated_tablet_md" w:name="sensitivity-analysis-raltegravir_100_mg_filmcoated_tablet_md"/>
      <w:bookmarkEnd w:id="sensitivity-analysis-raltegravir_100_mg_filmcoated_tablet_md"/>
    </w:p>
    <w:br w:type="page"/>
    <w:p>
      <w:pPr>
        <w:pStyle w:val="FirstParagraph"/>
      </w:pPr>
      <w:bookmarkStart w:id="figure-1-11" w:name="figure-1-11"/>
      <w:bookmarkEnd w:id="figure-1-1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_sensitivity_C_max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2" w:name="figure-1-12"/>
      <w:bookmarkEnd w:id="figure-1-1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2_sensitivity_C_max_tD1_tD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2: Most sensitive parameters for C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3" w:name="figure-1-13"/>
      <w:bookmarkEnd w:id="figure-1-1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3_sensitivity_C_max_tDLast_tEn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3: Most sensitive parameters for C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4" w:name="figure-1-14"/>
      <w:bookmarkEnd w:id="figure-1-1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4_sensitivity_t_max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4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5" w:name="figure-1-15"/>
      <w:bookmarkEnd w:id="figure-1-1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5_sensitivity_t_max_tD1_tD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5: Most sensitive parameters for t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6" w:name="figure-1-16"/>
      <w:bookmarkEnd w:id="figure-1-1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6_sensitivity_t_max_tDLast_tEnd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6: Most sensitive parameters for t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7" w:name="figure-1-17"/>
      <w:bookmarkEnd w:id="figure-1-1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7_sensitivity_C_trough_tD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7: Most sensitive parameters for C_trough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8" w:name="figure-1-18"/>
      <w:bookmarkEnd w:id="figure-1-1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8_sensitivity_C_trough_tDLas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8: Most sensitive parameters for C_trough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19" w:name="figure-1-19"/>
      <w:bookmarkEnd w:id="figure-1-1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9_sensitivity_AUC_tD1_tD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9: Most sensitive parameters for AUC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0" w:name="figure-1-20"/>
      <w:bookmarkEnd w:id="figure-1-2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0_sensitivity_AUC_tDLast_minus_1_tDLast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0: Most sensitive parameters for AUC_tLast_minus_1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1" w:name="figure-1-21"/>
      <w:bookmarkEnd w:id="figure-1-2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1_sensitivity_AUC_inf_tD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1: Most sensitive parameters for AUC_inf_t1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2" w:name="figure-1-22"/>
      <w:bookmarkEnd w:id="figure-1-2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2_sensitivity_AUC_inf_tDLas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2: Most sensitive parameters for AUC_inf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3" w:name="figure-1-23"/>
      <w:bookmarkEnd w:id="figure-1-2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3_sensitivity_MRT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3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4" w:name="figure-1-24"/>
      <w:bookmarkEnd w:id="figure-1-2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4_sensitivity_Thalf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4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5" w:name="figure-1-25"/>
      <w:bookmarkEnd w:id="figure-1-2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ensitivity/Raltegravir_100_mg_filmcoated_tablet_md-15_sensitivity_Thalf_tDLast_tEn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5: Most sensitive parameters for Thalf_tLast_tEnd of Raltegravir.</w:t>
      </w:r>
    </w:p>
    <w:p>
      <w:pPr>
        <w:pStyle w:val="BodyText"/>
      </w:pPr>
      <w:r>
        <w:t xml:space="preserve"> </w:t>
      </w:r>
    </w:p>
    <w:bookmarkEnd w:id="96"/>
    <w:bookmarkStart w:id="142" w:name="Xc7bbf16739aaee7810e277a808357388271d86c"/>
    <w:p>
      <w:pPr>
        <w:pStyle w:val="Heading2"/>
      </w:pPr>
      <w:r>
        <w:t xml:space="preserve">Sensitivity Analysis for Raltegravir 200 mg filmcoated tablet md</w:t>
      </w:r>
      <w:r>
        <w:t xml:space="preserve"> </w:t>
      </w:r>
      <w:bookmarkStart w:id="sensitivity-analysis-raltegravir_200_mg_filmcoated_tablet_md" w:name="sensitivity-analysis-raltegravir_200_mg_filmcoated_tablet_md"/>
      <w:bookmarkEnd w:id="sensitivity-analysis-raltegravir_200_mg_filmcoated_tablet_md"/>
    </w:p>
    <w:br w:type="page"/>
    <w:p>
      <w:pPr>
        <w:pStyle w:val="FirstParagraph"/>
      </w:pPr>
      <w:bookmarkStart w:id="figure-1-26" w:name="figure-1-26"/>
      <w:bookmarkEnd w:id="figure-1-2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_sensitivity_C_max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6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7" w:name="figure-1-27"/>
      <w:bookmarkEnd w:id="figure-1-2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2_sensitivity_C_max_tD1_tD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7: Most sensitive parameters for C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8" w:name="figure-1-28"/>
      <w:bookmarkEnd w:id="figure-1-2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3_sensitivity_C_max_tDLast_tEn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8: Most sensitive parameters for C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9" w:name="figure-1-29"/>
      <w:bookmarkEnd w:id="figure-1-2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4_sensitivity_t_max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9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0" w:name="figure-1-30"/>
      <w:bookmarkEnd w:id="figure-1-3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5_sensitivity_t_max_tD1_tD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0: Most sensitive parameters for t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1" w:name="figure-1-31"/>
      <w:bookmarkEnd w:id="figure-1-3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6_sensitivity_t_max_tDLast_tEn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1: Most sensitive parameters for t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2" w:name="figure-1-32"/>
      <w:bookmarkEnd w:id="figure-1-3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7_sensitivity_C_trough_tD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2: Most sensitive parameters for C_trough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3" w:name="figure-1-33"/>
      <w:bookmarkEnd w:id="figure-1-3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8_sensitivity_C_trough_tDLast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3: Most sensitive parameters for C_trough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4" w:name="figure-1-34"/>
      <w:bookmarkEnd w:id="figure-1-3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9_sensitivity_AUC_tD1_tD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4: Most sensitive parameters for AUC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5" w:name="figure-1-35"/>
      <w:bookmarkEnd w:id="figure-1-3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0_sensitivity_AUC_tDLast_minus_1_tDLast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5: Most sensitive parameters for AUC_tLast_minus_1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6" w:name="figure-1-36"/>
      <w:bookmarkEnd w:id="figure-1-3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1_sensitivity_AUC_inf_tD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6: Most sensitive parameters for AUC_inf_t1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7" w:name="figure-1-37"/>
      <w:bookmarkEnd w:id="figure-1-3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2_sensitivity_AUC_inf_tDLast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7: Most sensitive parameters for AUC_inf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8" w:name="figure-1-38"/>
      <w:bookmarkEnd w:id="figure-1-3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3_sensitivity_MRT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8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9" w:name="figure-1-39"/>
      <w:bookmarkEnd w:id="figure-1-3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4_sensitivity_Thalf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9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0" w:name="figure-1-40"/>
      <w:bookmarkEnd w:id="figure-1-4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Sensitivity/Raltegravir_200_mg_filmcoated_tablet_md-15_sensitivity_Thalf_tDLast_tEn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0: Most sensitive parameters for Thalf_tLast_tEnd of Raltegravir.</w:t>
      </w:r>
    </w:p>
    <w:p>
      <w:pPr>
        <w:pStyle w:val="BodyText"/>
      </w:pPr>
      <w:r>
        <w:t xml:space="preserve"> </w:t>
      </w:r>
    </w:p>
    <w:bookmarkEnd w:id="142"/>
    <w:bookmarkStart w:id="173" w:name="X7b327318d359a81e8314d98a2f4c2fed16b5d19"/>
    <w:p>
      <w:pPr>
        <w:pStyle w:val="Heading2"/>
      </w:pPr>
      <w:r>
        <w:t xml:space="preserve">Sensitivity Analysis for Filmcoated_tablet_400mg_sd</w:t>
      </w:r>
      <w:r>
        <w:t xml:space="preserve"> </w:t>
      </w:r>
      <w:bookmarkStart w:id="sensitivity-analysis-filmcoated_tablet_400mg_sd" w:name="sensitivity-analysis-filmcoated_tablet_400mg_sd"/>
      <w:bookmarkEnd w:id="sensitivity-analysis-filmcoated_tablet_400mg_sd"/>
    </w:p>
    <w:br w:type="page"/>
    <w:p>
      <w:pPr>
        <w:pStyle w:val="FirstParagraph"/>
      </w:pPr>
      <w:bookmarkStart w:id="figure-1-41" w:name="figure-1-41"/>
      <w:bookmarkEnd w:id="figure-1-4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ensitivity/Filmcoated_tablet_400mg_sd-1_sensitivity_C_max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2" w:name="figure-1-42"/>
      <w:bookmarkEnd w:id="figure-1-4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ensitivity/Filmcoated_tablet_400mg_sd-2_sensitivity_t_max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2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3" w:name="figure-1-43"/>
      <w:bookmarkEnd w:id="figure-1-4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ensitivity/Filmcoated_tablet_400mg_sd-3_sensitivity_C_tEnd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3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4" w:name="figure-1-44"/>
      <w:bookmarkEnd w:id="figure-1-4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ensitivity/Filmcoated_tablet_400mg_sd-4_sensitivity_AUC_tEnd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4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5" w:name="figure-1-45"/>
      <w:bookmarkEnd w:id="figure-1-4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ensitivity/Filmcoated_tablet_400mg_sd-5_sensitivity_AUC_inf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5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6" w:name="figure-1-46"/>
      <w:bookmarkEnd w:id="figure-1-4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ensitivity/Filmcoated_tablet_400mg_sd-6_sensitivity_MRT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6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7" w:name="figure-1-47"/>
      <w:bookmarkEnd w:id="figure-1-4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ensitivity/Filmcoated_tablet_400mg_sd-7_sensitivity_Thalf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7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8" w:name="figure-1-48"/>
      <w:bookmarkEnd w:id="figure-1-4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ensitivity/Filmcoated_tablet_400mg_sd-8_sensitivity_CL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8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9" w:name="figure-1-49"/>
      <w:bookmarkEnd w:id="figure-1-4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ensitivity/Filmcoated_tablet_400mg_sd-9_sensitivity_Vs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9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0" w:name="figure-1-50"/>
      <w:bookmarkEnd w:id="figure-1-5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ensitivity/Filmcoated_tablet_400mg_sd-10_sensitivity_Vd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0: Most sensitive parameters for Vd of Raltegravir.</w:t>
      </w:r>
    </w:p>
    <w:p>
      <w:pPr>
        <w:pStyle w:val="BodyText"/>
      </w:pPr>
      <w:r>
        <w:t xml:space="preserve"> </w:t>
      </w:r>
    </w:p>
    <w:bookmarkEnd w:id="173"/>
    <w:bookmarkStart w:id="219" w:name="X80f9f86a193b44fb88a72ed65907cc4cbe02d6c"/>
    <w:p>
      <w:pPr>
        <w:pStyle w:val="Heading2"/>
      </w:pPr>
      <w:r>
        <w:t xml:space="preserve">Sensitivity Analysis for Raltegravir 400 mg filmcoated tablet md</w:t>
      </w:r>
      <w:r>
        <w:t xml:space="preserve"> </w:t>
      </w:r>
      <w:bookmarkStart w:id="sensitivity-analysis-raltegravir_400_mg_filmcoated_tablet_md" w:name="sensitivity-analysis-raltegravir_400_mg_filmcoated_tablet_md"/>
      <w:bookmarkEnd w:id="sensitivity-analysis-raltegravir_400_mg_filmcoated_tablet_md"/>
    </w:p>
    <w:br w:type="page"/>
    <w:p>
      <w:pPr>
        <w:pStyle w:val="FirstParagraph"/>
      </w:pPr>
      <w:bookmarkStart w:id="figure-1-51" w:name="figure-1-51"/>
      <w:bookmarkEnd w:id="figure-1-5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_sensitivity_C_max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1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2" w:name="figure-1-52"/>
      <w:bookmarkEnd w:id="figure-1-5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2_sensitivity_C_max_tD1_tD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2: Most sensitive parameters for C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3" w:name="figure-1-53"/>
      <w:bookmarkEnd w:id="figure-1-5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3_sensitivity_C_max_tDLast_tEnd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3: Most sensitive parameters for C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4" w:name="figure-1-54"/>
      <w:bookmarkEnd w:id="figure-1-5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4_sensitivity_t_max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4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5" w:name="figure-1-55"/>
      <w:bookmarkEnd w:id="figure-1-5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5_sensitivity_t_max_tD1_tD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5: Most sensitive parameters for t_max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6" w:name="figure-1-56"/>
      <w:bookmarkEnd w:id="figure-1-5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6_sensitivity_t_max_tDLast_tEnd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6: Most sensitive parameters for t_max_tLast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7" w:name="figure-1-57"/>
      <w:bookmarkEnd w:id="figure-1-5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7_sensitivity_C_trough_tD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7: Most sensitive parameters for C_trough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8" w:name="figure-1-58"/>
      <w:bookmarkEnd w:id="figure-1-5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8_sensitivity_C_trough_tDLas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8: Most sensitive parameters for C_trough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9" w:name="figure-1-59"/>
      <w:bookmarkEnd w:id="figure-1-5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9_sensitivity_AUC_tD1_tD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9: Most sensitive parameters for AUC_t1_t2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0" w:name="figure-1-60"/>
      <w:bookmarkEnd w:id="figure-1-6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0_sensitivity_AUC_tDLast_minus_1_tDLast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0: Most sensitive parameters for AUC_tLast_minus_1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1" w:name="figure-1-61"/>
      <w:bookmarkEnd w:id="figure-1-6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1_sensitivity_AUC_inf_tD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1: Most sensitive parameters for AUC_inf_t1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2" w:name="figure-1-62"/>
      <w:bookmarkEnd w:id="figure-1-6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2_sensitivity_AUC_inf_tDLast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2: Most sensitive parameters for AUC_inf_tLas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3" w:name="figure-1-63"/>
      <w:bookmarkEnd w:id="figure-1-6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3_sensitivity_MRT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3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4" w:name="figure-1-64"/>
      <w:bookmarkEnd w:id="figure-1-6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4_sensitivity_Thalf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4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5" w:name="figure-1-65"/>
      <w:bookmarkEnd w:id="figure-1-6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Sensitivity/Raltegravir_400_mg_filmcoated_tablet_md-15_sensitivity_Thalf_tDLast_tEnd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5: Most sensitive parameters for Thalf_tLast_tEnd of Raltegravir.</w:t>
      </w:r>
    </w:p>
    <w:p>
      <w:pPr>
        <w:pStyle w:val="BodyText"/>
      </w:pPr>
      <w:r>
        <w:t xml:space="preserve"> </w:t>
      </w:r>
    </w:p>
    <w:bookmarkEnd w:id="219"/>
    <w:bookmarkStart w:id="250" w:name="Xc34d5128c7ff23c52b414bccc2df1511442e597"/>
    <w:p>
      <w:pPr>
        <w:pStyle w:val="Heading2"/>
      </w:pPr>
      <w:r>
        <w:t xml:space="preserve">Sensitivity Analysis for Raltegravir 400mg chewable fasted</w:t>
      </w:r>
      <w:r>
        <w:t xml:space="preserve"> </w:t>
      </w:r>
      <w:bookmarkStart w:id="sensitivity-analysis-raltegravir_400mg_chewable_fasted" w:name="sensitivity-analysis-raltegravir_400mg_chewable_fasted"/>
      <w:bookmarkEnd w:id="sensitivity-analysis-raltegravir_400mg_chewable_fasted"/>
    </w:p>
    <w:br w:type="page"/>
    <w:p>
      <w:pPr>
        <w:pStyle w:val="FirstParagraph"/>
      </w:pPr>
      <w:bookmarkStart w:id="figure-1-66" w:name="figure-1-66"/>
      <w:bookmarkEnd w:id="figure-1-6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Sensitivity/Raltegravir_400mg_chewable_fasted-1_sensitivity_C_max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6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7" w:name="figure-1-67"/>
      <w:bookmarkEnd w:id="figure-1-6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ensitivity/Raltegravir_400mg_chewable_fasted-2_sensitivity_t_max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7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8" w:name="figure-1-68"/>
      <w:bookmarkEnd w:id="figure-1-6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Sensitivity/Raltegravir_400mg_chewable_fasted-3_sensitivity_C_tEnd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8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69" w:name="figure-1-69"/>
      <w:bookmarkEnd w:id="figure-1-6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Sensitivity/Raltegravir_400mg_chewable_fasted-4_sensitivity_AUC_tEnd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69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0" w:name="figure-1-70"/>
      <w:bookmarkEnd w:id="figure-1-7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Sensitivity/Raltegravir_400mg_chewable_fasted-5_sensitivity_AUC_inf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0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1" w:name="figure-1-71"/>
      <w:bookmarkEnd w:id="figure-1-7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Sensitivity/Raltegravir_400mg_chewable_fasted-6_sensitivity_MRT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1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2" w:name="figure-1-72"/>
      <w:bookmarkEnd w:id="figure-1-7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Sensitivity/Raltegravir_400mg_chewable_fasted-7_sensitivity_Thalf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2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3" w:name="figure-1-73"/>
      <w:bookmarkEnd w:id="figure-1-7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Sensitivity/Raltegravir_400mg_chewable_fasted-8_sensitivity_CL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3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4" w:name="figure-1-74"/>
      <w:bookmarkEnd w:id="figure-1-7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Sensitivity/Raltegravir_400mg_chewable_fasted-9_sensitivity_Vs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4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5" w:name="figure-1-75"/>
      <w:bookmarkEnd w:id="figure-1-7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Sensitivity/Raltegravir_400mg_chewable_fasted-10_sensitivity_Vd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5: Most sensitive parameters for Vd of Raltegravir.</w:t>
      </w:r>
    </w:p>
    <w:p>
      <w:pPr>
        <w:pStyle w:val="BodyText"/>
      </w:pPr>
      <w:r>
        <w:t xml:space="preserve"> </w:t>
      </w:r>
    </w:p>
    <w:bookmarkEnd w:id="250"/>
    <w:bookmarkStart w:id="281" w:name="X4d0828181a9297cf7392798aa53064a5edc7d4b"/>
    <w:p>
      <w:pPr>
        <w:pStyle w:val="Heading2"/>
      </w:pPr>
      <w:r>
        <w:t xml:space="preserve">Sensitivity Analysis for Raltegravir 400mg chewable fed</w:t>
      </w:r>
      <w:r>
        <w:t xml:space="preserve"> </w:t>
      </w:r>
      <w:bookmarkStart w:id="sensitivity-analysis-raltegravir_400mg_chewable_fed" w:name="sensitivity-analysis-raltegravir_400mg_chewable_fed"/>
      <w:bookmarkEnd w:id="sensitivity-analysis-raltegravir_400mg_chewable_fed"/>
    </w:p>
    <w:br w:type="page"/>
    <w:p>
      <w:pPr>
        <w:pStyle w:val="FirstParagraph"/>
      </w:pPr>
      <w:bookmarkStart w:id="figure-1-76" w:name="figure-1-76"/>
      <w:bookmarkEnd w:id="figure-1-7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ensitivity/Raltegravir_400mg_chewable_fed-1_sensitivity_C_max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6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7" w:name="figure-1-77"/>
      <w:bookmarkEnd w:id="figure-1-7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ensitivity/Raltegravir_400mg_chewable_fed-2_sensitivity_t_max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7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8" w:name="figure-1-78"/>
      <w:bookmarkEnd w:id="figure-1-7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ensitivity/Raltegravir_400mg_chewable_fed-3_sensitivity_C_tEnd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8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79" w:name="figure-1-79"/>
      <w:bookmarkEnd w:id="figure-1-7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ensitivity/Raltegravir_400mg_chewable_fed-4_sensitivity_AUC_tEnd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79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0" w:name="figure-1-80"/>
      <w:bookmarkEnd w:id="figure-1-8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ensitivity/Raltegravir_400mg_chewable_fed-5_sensitivity_AUC_inf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0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1" w:name="figure-1-81"/>
      <w:bookmarkEnd w:id="figure-1-8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ensitivity/Raltegravir_400mg_chewable_fed-6_sensitivity_MRT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1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2" w:name="figure-1-82"/>
      <w:bookmarkEnd w:id="figure-1-8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ensitivity/Raltegravir_400mg_chewable_fed-7_sensitivity_Thalf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2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3" w:name="figure-1-83"/>
      <w:bookmarkEnd w:id="figure-1-8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ensitivity/Raltegravir_400mg_chewable_fed-8_sensitivity_CL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3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4" w:name="figure-1-84"/>
      <w:bookmarkEnd w:id="figure-1-8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ensitivity/Raltegravir_400mg_chewable_fed-9_sensitivity_Vss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4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5" w:name="figure-1-85"/>
      <w:bookmarkEnd w:id="figure-1-8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ensitivity/Raltegravir_400mg_chewable_fed-10_sensitivity_Vd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5: Most sensitive parameters for Vd of Raltegravir.</w:t>
      </w:r>
    </w:p>
    <w:p>
      <w:pPr>
        <w:pStyle w:val="BodyText"/>
      </w:pPr>
      <w:r>
        <w:t xml:space="preserve"> </w:t>
      </w:r>
    </w:p>
    <w:bookmarkEnd w:id="281"/>
    <w:bookmarkStart w:id="312" w:name="Xd8e0df920bb5316ff39b8c34bb4451c2d123843"/>
    <w:p>
      <w:pPr>
        <w:pStyle w:val="Heading2"/>
      </w:pPr>
      <w:r>
        <w:t xml:space="preserve">Sensitivity Analysis for Raltegravir 400mg (granules in suspension)</w:t>
      </w:r>
      <w:r>
        <w:t xml:space="preserve"> </w:t>
      </w:r>
      <w:bookmarkStart w:id="sensitivity-analysis-raltegravir_400mg__granules_in_suspension_" w:name="sensitivity-analysis-raltegravir_400mg__granules_in_suspension_"/>
      <w:bookmarkEnd w:id="sensitivity-analysis-raltegravir_400mg__granules_in_suspension_"/>
    </w:p>
    <w:br w:type="page"/>
    <w:p>
      <w:pPr>
        <w:pStyle w:val="FirstParagraph"/>
      </w:pPr>
      <w:bookmarkStart w:id="figure-1-86" w:name="figure-1-86"/>
      <w:bookmarkEnd w:id="figure-1-86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1_sensitivity_C_max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6: Most sensitive parameters for C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7" w:name="figure-1-87"/>
      <w:bookmarkEnd w:id="figure-1-87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2_sensitivity_t_max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7: Most sensitive parameters for t_max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8" w:name="figure-1-88"/>
      <w:bookmarkEnd w:id="figure-1-88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3_sensitivity_C_tEnd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8: Most sensitive parameters for C_tEnd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89" w:name="figure-1-89"/>
      <w:bookmarkEnd w:id="figure-1-89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4_sensitivity_AUC_tEnd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89: Most sensitive parameters for AUC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0" w:name="figure-1-90"/>
      <w:bookmarkEnd w:id="figure-1-90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5_sensitivity_AUC_inf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0: Most sensitive parameters for AUC_in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1" w:name="figure-1-91"/>
      <w:bookmarkEnd w:id="figure-1-91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6_sensitivity_MRT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1: Most sensitive parameters for MRT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2" w:name="figure-1-92"/>
      <w:bookmarkEnd w:id="figure-1-92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7_sensitivity_Thalf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2: Most sensitive parameters for Thalf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3" w:name="figure-1-93"/>
      <w:bookmarkEnd w:id="figure-1-93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8_sensitivity_CL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3: Most sensitive parameters for CL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4" w:name="figure-1-94"/>
      <w:bookmarkEnd w:id="figure-1-94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9_sensitivity_Vss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4: Most sensitive parameters for Vss of Raltegravir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95" w:name="figure-1-95"/>
      <w:bookmarkEnd w:id="figure-1-95"/>
    </w:p>
    <w:p>
      <w:pPr>
        <w:pStyle w:val="BodyText"/>
      </w:pPr>
      <w:r>
        <w:drawing>
          <wp:inline>
            <wp:extent cx="4299820" cy="4299820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Sensitivity/Raltegravir_400mg__granules_in_suspension_-10_sensitivity_Vd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95: Most sensitive parameters for Vd of Raltegravir.</w:t>
      </w:r>
    </w:p>
    <w:p>
      <w:pPr>
        <w:pStyle w:val="BodyText"/>
      </w:pPr>
      <w:r>
        <w:t xml:space="preserve"> </w:t>
      </w:r>
    </w:p>
    <w:bookmarkEnd w:id="312"/>
    <w:bookmarkEnd w:id="313"/>
    <w:bookmarkStart w:id="322" w:name="pk-parameters"/>
    <w:p>
      <w:pPr>
        <w:pStyle w:val="Heading1"/>
      </w:pPr>
      <w:r>
        <w:t xml:space="preserve">PK parameters</w:t>
      </w:r>
      <w:r>
        <w:t xml:space="preserve"> </w:t>
      </w:r>
      <w:bookmarkStart w:id="pk-parameters" w:name="pk-parameters"/>
      <w:bookmarkEnd w:id="pk-parameters"/>
    </w:p>
    <w:bookmarkStart w:id="314" w:name="X981c186c64269238c0540288bc888108b8a3fbf"/>
    <w:p>
      <w:pPr>
        <w:pStyle w:val="Heading2"/>
      </w:pPr>
      <w:r>
        <w:t xml:space="preserve">PK parameters for Raltegravir 10 mg (lactose formulation)</w:t>
      </w:r>
      <w:r>
        <w:t xml:space="preserve"> </w:t>
      </w:r>
      <w:bookmarkStart w:id="pk-parameters-raltegravir_10_mg__lactose_formulation_" w:name="pk-parameters-raltegravir_10_mg__lactose_formulation_"/>
      <w:bookmarkEnd w:id="pk-parameters-raltegravir_10_mg__lactose_formulation_"/>
    </w:p>
    <w:br w:type="page"/>
    <w:p>
      <w:pPr>
        <w:pStyle w:val="FirstParagraph"/>
      </w:pPr>
      <w:bookmarkStart w:id="table-2-1" w:name="table-2-1"/>
      <w:bookmarkEnd w:id="table-2-1"/>
    </w:p>
    <w:p>
      <w:pPr>
        <w:pStyle w:val="BodyText"/>
      </w:pPr>
      <w:r>
        <w:rPr>
          <w:bCs/>
          <w:b/>
        </w:rPr>
        <w:t xml:space="preserve">Table 2-1: PK parameters for Raltegravir 10 mg (lactose formulatio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314"/>
    <w:bookmarkStart w:id="315" w:name="Xa7b71228717e50e8fa9c509bccde11546163b22"/>
    <w:p>
      <w:pPr>
        <w:pStyle w:val="Heading2"/>
      </w:pPr>
      <w:r>
        <w:t xml:space="preserve">PK parameters for Raltegravir 100 mg filmcoated tablet md</w:t>
      </w:r>
      <w:r>
        <w:t xml:space="preserve"> </w:t>
      </w:r>
      <w:bookmarkStart w:id="pk-parameters-raltegravir_100_mg_filmcoated_tablet_md" w:name="pk-parameters-raltegravir_100_mg_filmcoated_tablet_md"/>
      <w:bookmarkEnd w:id="pk-parameters-raltegravir_100_mg_filmcoated_tablet_md"/>
    </w:p>
    <w:br w:type="page"/>
    <w:p>
      <w:pPr>
        <w:pStyle w:val="FirstParagraph"/>
      </w:pPr>
      <w:bookmarkStart w:id="table-2-2" w:name="table-2-2"/>
      <w:bookmarkEnd w:id="table-2-2"/>
    </w:p>
    <w:p>
      <w:pPr>
        <w:pStyle w:val="BodyText"/>
      </w:pPr>
      <w:r>
        <w:rPr>
          <w:bCs/>
          <w:b/>
        </w:rPr>
        <w:t xml:space="preserve">Table 2-2: PK parameters for Raltegravir 100 mg filmcoated tablet 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</w:tbl>
    <w:p>
      <w:pPr>
        <w:pStyle w:val="BodyText"/>
      </w:pPr>
      <w:r>
        <w:t xml:space="preserve"> </w:t>
      </w:r>
    </w:p>
    <w:bookmarkEnd w:id="315"/>
    <w:bookmarkStart w:id="316" w:name="Xb1960c9aa0e630a4f68d6d11e9d917e9b5e89b9"/>
    <w:p>
      <w:pPr>
        <w:pStyle w:val="Heading2"/>
      </w:pPr>
      <w:r>
        <w:t xml:space="preserve">PK parameters for Raltegravir 200 mg filmcoated tablet md</w:t>
      </w:r>
      <w:r>
        <w:t xml:space="preserve"> </w:t>
      </w:r>
      <w:bookmarkStart w:id="pk-parameters-raltegravir_200_mg_filmcoated_tablet_md" w:name="pk-parameters-raltegravir_200_mg_filmcoated_tablet_md"/>
      <w:bookmarkEnd w:id="pk-parameters-raltegravir_200_mg_filmcoated_tablet_md"/>
    </w:p>
    <w:br w:type="page"/>
    <w:p>
      <w:pPr>
        <w:pStyle w:val="FirstParagraph"/>
      </w:pPr>
      <w:bookmarkStart w:id="table-2-3" w:name="table-2-3"/>
      <w:bookmarkEnd w:id="table-2-3"/>
    </w:p>
    <w:p>
      <w:pPr>
        <w:pStyle w:val="BodyText"/>
      </w:pPr>
      <w:r>
        <w:rPr>
          <w:bCs/>
          <w:b/>
        </w:rPr>
        <w:t xml:space="preserve">Table 2-3: PK parameters for Raltegravir 200 mg filmcoated tablet 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</w:tbl>
    <w:p>
      <w:pPr>
        <w:pStyle w:val="BodyText"/>
      </w:pPr>
      <w:r>
        <w:t xml:space="preserve"> </w:t>
      </w:r>
    </w:p>
    <w:bookmarkEnd w:id="316"/>
    <w:bookmarkStart w:id="317" w:name="X8e63f2dc7649ba57c8e53ccd8be1d74a66d8fc4"/>
    <w:p>
      <w:pPr>
        <w:pStyle w:val="Heading2"/>
      </w:pPr>
      <w:r>
        <w:t xml:space="preserve">PK parameters for Filmcoated_tablet_400mg_sd</w:t>
      </w:r>
      <w:r>
        <w:t xml:space="preserve"> </w:t>
      </w:r>
      <w:bookmarkStart w:id="pk-parameters-filmcoated_tablet_400mg_sd" w:name="pk-parameters-filmcoated_tablet_400mg_sd"/>
      <w:bookmarkEnd w:id="pk-parameters-filmcoated_tablet_400mg_sd"/>
    </w:p>
    <w:br w:type="page"/>
    <w:p>
      <w:pPr>
        <w:pStyle w:val="FirstParagraph"/>
      </w:pPr>
      <w:bookmarkStart w:id="table-2-4" w:name="table-2-4"/>
      <w:bookmarkEnd w:id="table-2-4"/>
    </w:p>
    <w:p>
      <w:pPr>
        <w:pStyle w:val="BodyText"/>
      </w:pPr>
      <w:r>
        <w:rPr>
          <w:bCs/>
          <w:b/>
        </w:rPr>
        <w:t xml:space="preserve">Table 2-4: PK parameters for Filmcoated_tablet_400mg_s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0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7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7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317"/>
    <w:bookmarkStart w:id="318" w:name="X92696c6ee50dcb06ae65be179db9c1704063532"/>
    <w:p>
      <w:pPr>
        <w:pStyle w:val="Heading2"/>
      </w:pPr>
      <w:r>
        <w:t xml:space="preserve">PK parameters for Raltegravir 400 mg filmcoated tablet md</w:t>
      </w:r>
      <w:r>
        <w:t xml:space="preserve"> </w:t>
      </w:r>
      <w:bookmarkStart w:id="pk-parameters-raltegravir_400_mg_filmcoated_tablet_md" w:name="pk-parameters-raltegravir_400_mg_filmcoated_tablet_md"/>
      <w:bookmarkEnd w:id="pk-parameters-raltegravir_400_mg_filmcoated_tablet_md"/>
    </w:p>
    <w:br w:type="page"/>
    <w:p>
      <w:pPr>
        <w:pStyle w:val="FirstParagraph"/>
      </w:pPr>
      <w:bookmarkStart w:id="table-2-5" w:name="table-2-5"/>
      <w:bookmarkEnd w:id="table-2-5"/>
    </w:p>
    <w:p>
      <w:pPr>
        <w:pStyle w:val="BodyText"/>
      </w:pPr>
      <w:r>
        <w:rPr>
          <w:bCs/>
          <w:b/>
        </w:rPr>
        <w:t xml:space="preserve">Table 2-5: PK parameters for Raltegravir 400 mg filmcoated tablet m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tLast_tEnd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rough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1_t2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tLast_minus_1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9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1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6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tLast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_tLast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</w:tbl>
    <w:p>
      <w:pPr>
        <w:pStyle w:val="BodyText"/>
      </w:pPr>
      <w:r>
        <w:t xml:space="preserve"> </w:t>
      </w:r>
    </w:p>
    <w:bookmarkEnd w:id="318"/>
    <w:bookmarkStart w:id="319" w:name="X2fa3464996c9dd05c61c4cb9fc4cadb23ba0e12"/>
    <w:p>
      <w:pPr>
        <w:pStyle w:val="Heading2"/>
      </w:pPr>
      <w:r>
        <w:t xml:space="preserve">PK parameters for Raltegravir 400mg chewable fasted</w:t>
      </w:r>
      <w:r>
        <w:t xml:space="preserve"> </w:t>
      </w:r>
      <w:bookmarkStart w:id="pk-parameters-raltegravir_400mg_chewable_fasted" w:name="pk-parameters-raltegravir_400mg_chewable_fasted"/>
      <w:bookmarkEnd w:id="pk-parameters-raltegravir_400mg_chewable_fasted"/>
    </w:p>
    <w:br w:type="page"/>
    <w:p>
      <w:pPr>
        <w:pStyle w:val="FirstParagraph"/>
      </w:pPr>
      <w:bookmarkStart w:id="table-2-6" w:name="table-2-6"/>
      <w:bookmarkEnd w:id="table-2-6"/>
    </w:p>
    <w:p>
      <w:pPr>
        <w:pStyle w:val="BodyText"/>
      </w:pPr>
      <w:r>
        <w:rPr>
          <w:bCs/>
          <w:b/>
        </w:rPr>
        <w:t xml:space="preserve">Table 2-6: PK parameters for Raltegravir 400mg chewable fast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9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2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319"/>
    <w:bookmarkStart w:id="320" w:name="X3b153c0b8a9adaa2b60d68f3645955d94894c89"/>
    <w:p>
      <w:pPr>
        <w:pStyle w:val="Heading2"/>
      </w:pPr>
      <w:r>
        <w:t xml:space="preserve">PK parameters for Raltegravir 400mg chewable fed</w:t>
      </w:r>
      <w:r>
        <w:t xml:space="preserve"> </w:t>
      </w:r>
      <w:bookmarkStart w:id="pk-parameters-raltegravir_400mg_chewable_fed" w:name="pk-parameters-raltegravir_400mg_chewable_fed"/>
      <w:bookmarkEnd w:id="pk-parameters-raltegravir_400mg_chewable_fed"/>
    </w:p>
    <w:br w:type="page"/>
    <w:p>
      <w:pPr>
        <w:pStyle w:val="FirstParagraph"/>
      </w:pPr>
      <w:bookmarkStart w:id="table-2-7" w:name="table-2-7"/>
      <w:bookmarkEnd w:id="table-2-7"/>
    </w:p>
    <w:p>
      <w:pPr>
        <w:pStyle w:val="BodyText"/>
      </w:pPr>
      <w:r>
        <w:rPr>
          <w:bCs/>
          <w:b/>
        </w:rPr>
        <w:t xml:space="preserve">Table 2-7: PK parameters for Raltegravir 400mg chewable f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1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320"/>
    <w:bookmarkStart w:id="321" w:name="X97c2466026e2f5484dc7e16bc739ec029763492"/>
    <w:p>
      <w:pPr>
        <w:pStyle w:val="Heading2"/>
      </w:pPr>
      <w:r>
        <w:t xml:space="preserve">PK parameters for Raltegravir 400mg (granules in suspension)</w:t>
      </w:r>
      <w:r>
        <w:t xml:space="preserve"> </w:t>
      </w:r>
      <w:bookmarkStart w:id="pk-parameters-raltegravir_400mg__granules_in_suspension_" w:name="pk-parameters-raltegravir_400mg__granules_in_suspension_"/>
      <w:bookmarkEnd w:id="pk-parameters-raltegravir_400mg__granules_in_suspension_"/>
    </w:p>
    <w:br w:type="page"/>
    <w:p>
      <w:pPr>
        <w:pStyle w:val="FirstParagraph"/>
      </w:pPr>
      <w:bookmarkStart w:id="table-2-8" w:name="table-2-8"/>
      <w:bookmarkEnd w:id="table-2-8"/>
    </w:p>
    <w:p>
      <w:pPr>
        <w:pStyle w:val="BodyText"/>
      </w:pPr>
      <w:r>
        <w:rPr>
          <w:bCs/>
          <w:b/>
        </w:rPr>
        <w:t xml:space="preserve">Table 2-8: PK parameters for Raltegravir 400mg (granules in suspensio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x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9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7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_inf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*h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ltegr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kg</w:t>
            </w:r>
          </w:p>
        </w:tc>
      </w:tr>
    </w:tbl>
    <w:p>
      <w:pPr>
        <w:pStyle w:val="BodyText"/>
      </w:pPr>
      <w:r>
        <w:t xml:space="preserve"> </w:t>
      </w:r>
    </w:p>
    <w:bookmarkEnd w:id="321"/>
    <w:bookmarkEnd w:id="322"/>
    <w:bookmarkStart w:id="355" w:name="absorption"/>
    <w:p>
      <w:pPr>
        <w:pStyle w:val="Heading1"/>
      </w:pPr>
      <w:r>
        <w:t xml:space="preserve">Absorption</w:t>
      </w:r>
      <w:r>
        <w:t xml:space="preserve"> </w:t>
      </w:r>
      <w:bookmarkStart w:id="absorption" w:name="absorption"/>
      <w:bookmarkEnd w:id="absorption"/>
    </w:p>
    <w:bookmarkStart w:id="326" w:name="Xaded8c28752f93a3c5bde43895ec5dd89211e95"/>
    <w:p>
      <w:pPr>
        <w:pStyle w:val="Heading2"/>
      </w:pPr>
      <w:r>
        <w:t xml:space="preserve">Absorption for Raltegravir 10 mg (lactose formulation)</w:t>
      </w:r>
      <w:r>
        <w:t xml:space="preserve"> </w:t>
      </w:r>
      <w:bookmarkStart w:id="absorption-raltegravir_10_mg__lactose_formulation_" w:name="absorption-raltegravir_10_mg__lactose_formulation_"/>
      <w:bookmarkEnd w:id="absorption-raltegravir_10_mg__lactose_formulation_"/>
    </w:p>
    <w:br w:type="page"/>
    <w:p>
      <w:pPr>
        <w:pStyle w:val="FirstParagraph"/>
      </w:pPr>
      <w:bookmarkStart w:id="figure-3-1" w:name="figure-3-1"/>
      <w:bookmarkEnd w:id="figure-3-1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Absorption/Raltegravir_10_mg__lactose_formulation_-1_absorption_Raltegravi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1: Absorption of Raltegravir</w:t>
      </w:r>
    </w:p>
    <w:p>
      <w:pPr>
        <w:pStyle w:val="BodyText"/>
      </w:pPr>
      <w:r>
        <w:t xml:space="preserve"> </w:t>
      </w:r>
    </w:p>
    <w:bookmarkEnd w:id="326"/>
    <w:bookmarkStart w:id="330" w:name="X2769d0deaf008c0ad2665f57a1d5fa4b8d48fbf"/>
    <w:p>
      <w:pPr>
        <w:pStyle w:val="Heading2"/>
      </w:pPr>
      <w:r>
        <w:t xml:space="preserve">Absorption for Raltegravir 100 mg filmcoated tablet md</w:t>
      </w:r>
      <w:r>
        <w:t xml:space="preserve"> </w:t>
      </w:r>
      <w:bookmarkStart w:id="absorption-raltegravir_100_mg_filmcoated_tablet_md" w:name="absorption-raltegravir_100_mg_filmcoated_tablet_md"/>
      <w:bookmarkEnd w:id="absorption-raltegravir_100_mg_filmcoated_tablet_md"/>
    </w:p>
    <w:br w:type="page"/>
    <w:p>
      <w:pPr>
        <w:pStyle w:val="FirstParagraph"/>
      </w:pPr>
      <w:bookmarkStart w:id="figure-3-2" w:name="figure-3-2"/>
      <w:bookmarkEnd w:id="figure-3-2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Absorption/Raltegravir_100_mg_filmcoated_tablet_md-1_absorption_Raltegravir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2: Absorption of Raltegravir</w:t>
      </w:r>
    </w:p>
    <w:p>
      <w:pPr>
        <w:pStyle w:val="BodyText"/>
      </w:pPr>
      <w:r>
        <w:t xml:space="preserve"> </w:t>
      </w:r>
    </w:p>
    <w:bookmarkEnd w:id="330"/>
    <w:bookmarkStart w:id="334" w:name="Xf4e62edf350bcdc333d793472f265cc4f62f0f2"/>
    <w:p>
      <w:pPr>
        <w:pStyle w:val="Heading2"/>
      </w:pPr>
      <w:r>
        <w:t xml:space="preserve">Absorption for Raltegravir 200 mg filmcoated tablet md</w:t>
      </w:r>
      <w:r>
        <w:t xml:space="preserve"> </w:t>
      </w:r>
      <w:bookmarkStart w:id="absorption-raltegravir_200_mg_filmcoated_tablet_md" w:name="absorption-raltegravir_200_mg_filmcoated_tablet_md"/>
      <w:bookmarkEnd w:id="absorption-raltegravir_200_mg_filmcoated_tablet_md"/>
    </w:p>
    <w:br w:type="page"/>
    <w:p>
      <w:pPr>
        <w:pStyle w:val="FirstParagraph"/>
      </w:pPr>
      <w:bookmarkStart w:id="figure-3-3" w:name="figure-3-3"/>
      <w:bookmarkEnd w:id="figure-3-3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Absorption/Raltegravir_200_mg_filmcoated_tablet_md-1_absorption_Raltegravir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3: Absorption of Raltegravir</w:t>
      </w:r>
    </w:p>
    <w:p>
      <w:pPr>
        <w:pStyle w:val="BodyText"/>
      </w:pPr>
      <w:r>
        <w:t xml:space="preserve"> </w:t>
      </w:r>
    </w:p>
    <w:bookmarkEnd w:id="334"/>
    <w:bookmarkStart w:id="338" w:name="X015df741e0160f21afd3d3cc1b7388b794b612f"/>
    <w:p>
      <w:pPr>
        <w:pStyle w:val="Heading2"/>
      </w:pPr>
      <w:r>
        <w:t xml:space="preserve">Absorption for Filmcoated_tablet_400mg_sd</w:t>
      </w:r>
      <w:r>
        <w:t xml:space="preserve"> </w:t>
      </w:r>
      <w:bookmarkStart w:id="absorption-filmcoated_tablet_400mg_sd" w:name="absorption-filmcoated_tablet_400mg_sd"/>
      <w:bookmarkEnd w:id="absorption-filmcoated_tablet_400mg_sd"/>
    </w:p>
    <w:br w:type="page"/>
    <w:p>
      <w:pPr>
        <w:pStyle w:val="FirstParagraph"/>
      </w:pPr>
      <w:bookmarkStart w:id="figure-3-4" w:name="figure-3-4"/>
      <w:bookmarkEnd w:id="figure-3-4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Absorption/Filmcoated_tablet_400mg_sd-1_absorption_Raltegravir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4: Absorption of Raltegravir</w:t>
      </w:r>
    </w:p>
    <w:p>
      <w:pPr>
        <w:pStyle w:val="BodyText"/>
      </w:pPr>
      <w:r>
        <w:t xml:space="preserve"> </w:t>
      </w:r>
    </w:p>
    <w:bookmarkEnd w:id="338"/>
    <w:bookmarkStart w:id="342" w:name="X5b3b8faaa59a4138634e75a0b0433d0842ed6ee"/>
    <w:p>
      <w:pPr>
        <w:pStyle w:val="Heading2"/>
      </w:pPr>
      <w:r>
        <w:t xml:space="preserve">Absorption for Raltegravir 400 mg filmcoated tablet md</w:t>
      </w:r>
      <w:r>
        <w:t xml:space="preserve"> </w:t>
      </w:r>
      <w:bookmarkStart w:id="absorption-raltegravir_400_mg_filmcoated_tablet_md" w:name="absorption-raltegravir_400_mg_filmcoated_tablet_md"/>
      <w:bookmarkEnd w:id="absorption-raltegravir_400_mg_filmcoated_tablet_md"/>
    </w:p>
    <w:br w:type="page"/>
    <w:p>
      <w:pPr>
        <w:pStyle w:val="FirstParagraph"/>
      </w:pPr>
      <w:bookmarkStart w:id="figure-3-5" w:name="figure-3-5"/>
      <w:bookmarkEnd w:id="figure-3-5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Absorption/Raltegravir_400_mg_filmcoated_tablet_md-1_absorption_Raltegravi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5: Absorption of Raltegravir</w:t>
      </w:r>
    </w:p>
    <w:p>
      <w:pPr>
        <w:pStyle w:val="BodyText"/>
      </w:pPr>
      <w:r>
        <w:t xml:space="preserve"> </w:t>
      </w:r>
    </w:p>
    <w:bookmarkEnd w:id="342"/>
    <w:bookmarkStart w:id="346" w:name="X2900881aac155131ab376a34c60901bf4a3696e"/>
    <w:p>
      <w:pPr>
        <w:pStyle w:val="Heading2"/>
      </w:pPr>
      <w:r>
        <w:t xml:space="preserve">Absorption for Raltegravir 400mg chewable fasted</w:t>
      </w:r>
      <w:r>
        <w:t xml:space="preserve"> </w:t>
      </w:r>
      <w:bookmarkStart w:id="absorption-raltegravir_400mg_chewable_fasted" w:name="absorption-raltegravir_400mg_chewable_fasted"/>
      <w:bookmarkEnd w:id="absorption-raltegravir_400mg_chewable_fasted"/>
    </w:p>
    <w:br w:type="page"/>
    <w:p>
      <w:pPr>
        <w:pStyle w:val="FirstParagraph"/>
      </w:pPr>
      <w:bookmarkStart w:id="figure-3-6" w:name="figure-3-6"/>
      <w:bookmarkEnd w:id="figure-3-6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Absorption/Raltegravir_400mg_chewable_fasted-1_absorption_Raltegravir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6: Absorption of Raltegravir</w:t>
      </w:r>
    </w:p>
    <w:p>
      <w:pPr>
        <w:pStyle w:val="BodyText"/>
      </w:pPr>
      <w:r>
        <w:t xml:space="preserve"> </w:t>
      </w:r>
    </w:p>
    <w:bookmarkEnd w:id="346"/>
    <w:bookmarkStart w:id="350" w:name="Xc7c7911289538ce17eb8abdaa962edeb3938f22"/>
    <w:p>
      <w:pPr>
        <w:pStyle w:val="Heading2"/>
      </w:pPr>
      <w:r>
        <w:t xml:space="preserve">Absorption for Raltegravir 400mg chewable fed</w:t>
      </w:r>
      <w:r>
        <w:t xml:space="preserve"> </w:t>
      </w:r>
      <w:bookmarkStart w:id="absorption-raltegravir_400mg_chewable_fed" w:name="absorption-raltegravir_400mg_chewable_fed"/>
      <w:bookmarkEnd w:id="absorption-raltegravir_400mg_chewable_fed"/>
    </w:p>
    <w:br w:type="page"/>
    <w:p>
      <w:pPr>
        <w:pStyle w:val="FirstParagraph"/>
      </w:pPr>
      <w:bookmarkStart w:id="figure-3-7" w:name="figure-3-7"/>
      <w:bookmarkEnd w:id="figure-3-7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Absorption/Raltegravir_400mg_chewable_fed-1_absorption_Raltegravir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7: Absorption of Raltegravir</w:t>
      </w:r>
    </w:p>
    <w:p>
      <w:pPr>
        <w:pStyle w:val="BodyText"/>
      </w:pPr>
      <w:r>
        <w:t xml:space="preserve"> </w:t>
      </w:r>
    </w:p>
    <w:bookmarkEnd w:id="350"/>
    <w:bookmarkStart w:id="354" w:name="X9c3df210bc6c6f936736e2a4da47cbd38b61844"/>
    <w:p>
      <w:pPr>
        <w:pStyle w:val="Heading2"/>
      </w:pPr>
      <w:r>
        <w:t xml:space="preserve">Absorption for Raltegravir 400mg (granules in suspension)</w:t>
      </w:r>
      <w:r>
        <w:t xml:space="preserve"> </w:t>
      </w:r>
      <w:bookmarkStart w:id="absorption-raltegravir_400mg__granules_in_suspension_" w:name="absorption-raltegravir_400mg__granules_in_suspension_"/>
      <w:bookmarkEnd w:id="absorption-raltegravir_400mg__granules_in_suspension_"/>
    </w:p>
    <w:br w:type="page"/>
    <w:p>
      <w:pPr>
        <w:pStyle w:val="FirstParagraph"/>
      </w:pPr>
      <w:bookmarkStart w:id="figure-3-8" w:name="figure-3-8"/>
      <w:bookmarkEnd w:id="figure-3-8"/>
    </w:p>
    <w:p>
      <w:pPr>
        <w:pStyle w:val="BodyText"/>
      </w:pPr>
      <w:r>
        <w:drawing>
          <wp:inline>
            <wp:extent cx="4776898" cy="4474137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Absorption/Raltegravir_400mg__granules_in_suspension_-1_absorption_Raltegravir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4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-8: Absorption of Raltegravir</w:t>
      </w:r>
    </w:p>
    <w:p>
      <w:pPr>
        <w:pStyle w:val="BodyText"/>
      </w:pPr>
      <w:r>
        <w:t xml:space="preserve"> </w:t>
      </w:r>
    </w:p>
    <w:bookmarkEnd w:id="354"/>
    <w:bookmarkEnd w:id="355"/>
    <w:bookmarkStart w:id="492" w:name="mass-balance"/>
    <w:p>
      <w:pPr>
        <w:pStyle w:val="Heading1"/>
      </w:pPr>
      <w:r>
        <w:t xml:space="preserve">Mass Balance</w:t>
      </w:r>
      <w:r>
        <w:t xml:space="preserve"> </w:t>
      </w:r>
      <w:bookmarkStart w:id="mass-balance" w:name="mass-balance"/>
      <w:bookmarkEnd w:id="mass-balance"/>
    </w:p>
    <w:bookmarkStart w:id="372" w:name="Xc2386f33605cb3a5b0f647101b67c2e2ae12fbb"/>
    <w:p>
      <w:pPr>
        <w:pStyle w:val="Heading2"/>
      </w:pPr>
      <w:r>
        <w:t xml:space="preserve">Mass Balance for Raltegravir 10 mg (lactose formulation)</w:t>
      </w:r>
      <w:r>
        <w:t xml:space="preserve"> </w:t>
      </w:r>
      <w:bookmarkStart w:id="mass-balance-raltegravir_10_mg__lactose_formulation_" w:name="mass-balance-raltegravir_10_mg__lactose_formulation_"/>
      <w:bookmarkEnd w:id="mass-balance-raltegravir_10_mg__lactose_formulation_"/>
    </w:p>
    <w:bookmarkStart w:id="371" w:name="mass-balance-for-raltegravir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1" w:name="figure-4-1"/>
      <w:bookmarkEnd w:id="figure-4-1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2_mass_balance_Raltegravir_10_mg__lactose_formulation_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" w:name="figure-4-2"/>
      <w:bookmarkEnd w:id="figure-4-2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3_mass_balance_Raltegravir_10_mg__lactose_formulation_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" w:name="figure-4-3"/>
      <w:bookmarkEnd w:id="figure-4-3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4_mass_balance_Raltegravir_10_mg__lactose_formulation_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4" w:name="figure-4-4"/>
      <w:bookmarkEnd w:id="figure-4-4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5_mass_balance_Raltegravir_10_mg__lactose_formulation_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5" w:name="figure-4-5"/>
      <w:bookmarkEnd w:id="figure-4-5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MassBalance/Raltegravir_10_mg__lactose_formulation_-6_mass_balance_Raltegravir_10_mg__lactose_formulation_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5: Fraction of drug within the different compartments at 12.00h for Raltegravir</w:t>
      </w:r>
    </w:p>
    <w:p>
      <w:pPr>
        <w:pStyle w:val="BodyText"/>
      </w:pPr>
      <w:r>
        <w:t xml:space="preserve"> </w:t>
      </w:r>
    </w:p>
    <w:bookmarkEnd w:id="371"/>
    <w:bookmarkEnd w:id="372"/>
    <w:bookmarkStart w:id="389" w:name="X5ad170028ce9248bfcd5c17560bbddfd4d9b092"/>
    <w:p>
      <w:pPr>
        <w:pStyle w:val="Heading2"/>
      </w:pPr>
      <w:r>
        <w:t xml:space="preserve">Mass Balance for Raltegravir 100 mg filmcoated tablet md</w:t>
      </w:r>
      <w:r>
        <w:t xml:space="preserve"> </w:t>
      </w:r>
      <w:bookmarkStart w:id="mass-balance-raltegravir_100_mg_filmcoated_tablet_md" w:name="mass-balance-raltegravir_100_mg_filmcoated_tablet_md"/>
      <w:bookmarkEnd w:id="mass-balance-raltegravir_100_mg_filmcoated_tablet_md"/>
    </w:p>
    <w:bookmarkStart w:id="388" w:name="mass-balance-for-raltegravir-1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6" w:name="figure-4-6"/>
      <w:bookmarkEnd w:id="figure-4-6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2_mass_balance_Raltegravir_100_mg_filmcoated_tablet_md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6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7" w:name="figure-4-7"/>
      <w:bookmarkEnd w:id="figure-4-7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3_mass_balance_Raltegravir_100_mg_filmcoated_tablet_md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7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8" w:name="figure-4-8"/>
      <w:bookmarkEnd w:id="figure-4-8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4_mass_balance_Raltegravir_100_mg_filmcoated_tablet_md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8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9" w:name="figure-4-9"/>
      <w:bookmarkEnd w:id="figure-4-9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5_mass_balance_Raltegravir_100_mg_filmcoated_tablet_md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9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0" w:name="figure-4-10"/>
      <w:bookmarkEnd w:id="figure-4-10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MassBalance/Raltegravir_100_mg_filmcoated_tablet_md-6_mass_balance_Raltegravir_100_mg_filmcoated_tablet_md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0: Fraction of drug within the different compartments at 240.00h for Raltegravir</w:t>
      </w:r>
    </w:p>
    <w:p>
      <w:pPr>
        <w:pStyle w:val="BodyText"/>
      </w:pPr>
      <w:r>
        <w:t xml:space="preserve"> </w:t>
      </w:r>
    </w:p>
    <w:bookmarkEnd w:id="388"/>
    <w:bookmarkEnd w:id="389"/>
    <w:bookmarkStart w:id="406" w:name="X677a83c2dd92ecf39cd3537c1201fbd286ee221"/>
    <w:p>
      <w:pPr>
        <w:pStyle w:val="Heading2"/>
      </w:pPr>
      <w:r>
        <w:t xml:space="preserve">Mass Balance for Raltegravir 200 mg filmcoated tablet md</w:t>
      </w:r>
      <w:r>
        <w:t xml:space="preserve"> </w:t>
      </w:r>
      <w:bookmarkStart w:id="mass-balance-raltegravir_200_mg_filmcoated_tablet_md" w:name="mass-balance-raltegravir_200_mg_filmcoated_tablet_md"/>
      <w:bookmarkEnd w:id="mass-balance-raltegravir_200_mg_filmcoated_tablet_md"/>
    </w:p>
    <w:bookmarkStart w:id="405" w:name="mass-balance-for-raltegravir-2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11" w:name="figure-4-11"/>
      <w:bookmarkEnd w:id="figure-4-11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MassBalance/Raltegravir_200_mg_filmcoated_tablet_md-2_mass_balance_Raltegravir_200_mg_filmcoated_tablet_md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1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2" w:name="figure-4-12"/>
      <w:bookmarkEnd w:id="figure-4-12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MassBalance/Raltegravir_200_mg_filmcoated_tablet_md-3_mass_balance_Raltegravir_200_mg_filmcoated_tablet_md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2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3" w:name="figure-4-13"/>
      <w:bookmarkEnd w:id="figure-4-13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MassBalance/Raltegravir_200_mg_filmcoated_tablet_md-4_mass_balance_Raltegravir_200_mg_filmcoated_tablet_md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3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4" w:name="figure-4-14"/>
      <w:bookmarkEnd w:id="figure-4-14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MassBalance/Raltegravir_200_mg_filmcoated_tablet_md-5_mass_balance_Raltegravir_200_mg_filmcoated_tablet_md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4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5" w:name="figure-4-15"/>
      <w:bookmarkEnd w:id="figure-4-15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MassBalance/Raltegravir_200_mg_filmcoated_tablet_md-6_mass_balance_Raltegravir_200_mg_filmcoated_tablet_md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5: Fraction of drug within the different compartments at 240.00h for Raltegravir</w:t>
      </w:r>
    </w:p>
    <w:p>
      <w:pPr>
        <w:pStyle w:val="BodyText"/>
      </w:pPr>
      <w:r>
        <w:t xml:space="preserve"> </w:t>
      </w:r>
    </w:p>
    <w:bookmarkEnd w:id="405"/>
    <w:bookmarkEnd w:id="406"/>
    <w:bookmarkStart w:id="423" w:name="X86292c8889b3a389301343082a066a1ac4163a9"/>
    <w:p>
      <w:pPr>
        <w:pStyle w:val="Heading2"/>
      </w:pPr>
      <w:r>
        <w:t xml:space="preserve">Mass Balance for Filmcoated_tablet_400mg_sd</w:t>
      </w:r>
      <w:r>
        <w:t xml:space="preserve"> </w:t>
      </w:r>
      <w:bookmarkStart w:id="mass-balance-filmcoated_tablet_400mg_sd" w:name="mass-balance-filmcoated_tablet_400mg_sd"/>
      <w:bookmarkEnd w:id="mass-balance-filmcoated_tablet_400mg_sd"/>
    </w:p>
    <w:bookmarkStart w:id="422" w:name="mass-balance-for-raltegravir-3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16" w:name="figure-4-16"/>
      <w:bookmarkEnd w:id="figure-4-16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MassBalance/Filmcoated_tablet_400mg_sd-2_mass_balance_Filmcoated_tablet_400mg_sd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6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7" w:name="figure-4-17"/>
      <w:bookmarkEnd w:id="figure-4-17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MassBalance/Filmcoated_tablet_400mg_sd-3_mass_balance_Filmcoated_tablet_400mg_sd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7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8" w:name="figure-4-18"/>
      <w:bookmarkEnd w:id="figure-4-18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MassBalance/Filmcoated_tablet_400mg_sd-4_mass_balance_Filmcoated_tablet_400mg_sd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8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19" w:name="figure-4-19"/>
      <w:bookmarkEnd w:id="figure-4-19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MassBalance/Filmcoated_tablet_400mg_sd-5_mass_balance_Filmcoated_tablet_400mg_sd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19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0" w:name="figure-4-20"/>
      <w:bookmarkEnd w:id="figure-4-20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MassBalance/Filmcoated_tablet_400mg_sd-6_mass_balance_Filmcoated_tablet_400mg_sd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0: Fraction of drug within the different compartments at 24.00h for Raltegravir</w:t>
      </w:r>
    </w:p>
    <w:p>
      <w:pPr>
        <w:pStyle w:val="BodyText"/>
      </w:pPr>
      <w:r>
        <w:t xml:space="preserve"> </w:t>
      </w:r>
    </w:p>
    <w:bookmarkEnd w:id="422"/>
    <w:bookmarkEnd w:id="423"/>
    <w:bookmarkStart w:id="440" w:name="Xaf40a32a10ca67f23b231b30e39394f3081d321"/>
    <w:p>
      <w:pPr>
        <w:pStyle w:val="Heading2"/>
      </w:pPr>
      <w:r>
        <w:t xml:space="preserve">Mass Balance for Raltegravir 400 mg filmcoated tablet md</w:t>
      </w:r>
      <w:r>
        <w:t xml:space="preserve"> </w:t>
      </w:r>
      <w:bookmarkStart w:id="mass-balance-raltegravir_400_mg_filmcoated_tablet_md" w:name="mass-balance-raltegravir_400_mg_filmcoated_tablet_md"/>
      <w:bookmarkEnd w:id="mass-balance-raltegravir_400_mg_filmcoated_tablet_md"/>
    </w:p>
    <w:bookmarkStart w:id="439" w:name="mass-balance-for-raltegravir-4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21" w:name="figure-4-21"/>
      <w:bookmarkEnd w:id="figure-4-21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MassBalance/Raltegravir_400_mg_filmcoated_tablet_md-2_mass_balance_Raltegravir_400_mg_filmcoated_tablet_md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1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2" w:name="figure-4-22"/>
      <w:bookmarkEnd w:id="figure-4-22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28" name="Picture"/>
            <a:graphic>
              <a:graphicData uri="http://schemas.openxmlformats.org/drawingml/2006/picture">
                <pic:pic>
                  <pic:nvPicPr>
                    <pic:cNvPr descr="MassBalance/Raltegravir_400_mg_filmcoated_tablet_md-3_mass_balance_Raltegravir_400_mg_filmcoated_tablet_md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2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3" w:name="figure-4-23"/>
      <w:bookmarkEnd w:id="figure-4-23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31" name="Picture"/>
            <a:graphic>
              <a:graphicData uri="http://schemas.openxmlformats.org/drawingml/2006/picture">
                <pic:pic>
                  <pic:nvPicPr>
                    <pic:cNvPr descr="MassBalance/Raltegravir_400_mg_filmcoated_tablet_md-4_mass_balance_Raltegravir_400_mg_filmcoated_tablet_md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3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4" w:name="figure-4-24"/>
      <w:bookmarkEnd w:id="figure-4-24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MassBalance/Raltegravir_400_mg_filmcoated_tablet_md-5_mass_balance_Raltegravir_400_mg_filmcoated_tablet_md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4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5" w:name="figure-4-25"/>
      <w:bookmarkEnd w:id="figure-4-25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37" name="Picture"/>
            <a:graphic>
              <a:graphicData uri="http://schemas.openxmlformats.org/drawingml/2006/picture">
                <pic:pic>
                  <pic:nvPicPr>
                    <pic:cNvPr descr="MassBalance/Raltegravir_400_mg_filmcoated_tablet_md-6_mass_balance_Raltegravir_400_mg_filmcoated_tablet_md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5: Fraction of drug within the different compartments at 240.00h for Raltegravir</w:t>
      </w:r>
    </w:p>
    <w:p>
      <w:pPr>
        <w:pStyle w:val="BodyText"/>
      </w:pPr>
      <w:r>
        <w:t xml:space="preserve"> </w:t>
      </w:r>
    </w:p>
    <w:bookmarkEnd w:id="439"/>
    <w:bookmarkEnd w:id="440"/>
    <w:bookmarkStart w:id="457" w:name="Xeb305c1b5533f7d3b27e11d163b5b0eda27f382"/>
    <w:p>
      <w:pPr>
        <w:pStyle w:val="Heading2"/>
      </w:pPr>
      <w:r>
        <w:t xml:space="preserve">Mass Balance for Raltegravir 400mg chewable fasted</w:t>
      </w:r>
      <w:r>
        <w:t xml:space="preserve"> </w:t>
      </w:r>
      <w:bookmarkStart w:id="mass-balance-raltegravir_400mg_chewable_fasted" w:name="mass-balance-raltegravir_400mg_chewable_fasted"/>
      <w:bookmarkEnd w:id="mass-balance-raltegravir_400mg_chewable_fasted"/>
    </w:p>
    <w:bookmarkStart w:id="456" w:name="mass-balance-for-raltegravir-5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26" w:name="figure-4-26"/>
      <w:bookmarkEnd w:id="figure-4-26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MassBalance/Raltegravir_400mg_chewable_fasted-2_mass_balance_Raltegravir_400mg_chewable_fasted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6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7" w:name="figure-4-27"/>
      <w:bookmarkEnd w:id="figure-4-27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MassBalance/Raltegravir_400mg_chewable_fasted-3_mass_balance_Raltegravir_400mg_chewable_fasted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7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8" w:name="figure-4-28"/>
      <w:bookmarkEnd w:id="figure-4-28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MassBalance/Raltegravir_400mg_chewable_fasted-4_mass_balance_Raltegravir_400mg_chewable_fasted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8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29" w:name="figure-4-29"/>
      <w:bookmarkEnd w:id="figure-4-29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MassBalance/Raltegravir_400mg_chewable_fasted-5_mass_balance_Raltegravir_400mg_chewable_fasted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29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0" w:name="figure-4-30"/>
      <w:bookmarkEnd w:id="figure-4-30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MassBalance/Raltegravir_400mg_chewable_fasted-6_mass_balance_Raltegravir_400mg_chewable_fasted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0: Fraction of drug within the different compartments at 24.00h for Raltegravir</w:t>
      </w:r>
    </w:p>
    <w:p>
      <w:pPr>
        <w:pStyle w:val="BodyText"/>
      </w:pPr>
      <w:r>
        <w:t xml:space="preserve"> </w:t>
      </w:r>
    </w:p>
    <w:bookmarkEnd w:id="456"/>
    <w:bookmarkEnd w:id="457"/>
    <w:bookmarkStart w:id="474" w:name="Xcb2894a74557828d43e267caf863bebcb153349"/>
    <w:p>
      <w:pPr>
        <w:pStyle w:val="Heading2"/>
      </w:pPr>
      <w:r>
        <w:t xml:space="preserve">Mass Balance for Raltegravir 400mg chewable fed</w:t>
      </w:r>
      <w:r>
        <w:t xml:space="preserve"> </w:t>
      </w:r>
      <w:bookmarkStart w:id="mass-balance-raltegravir_400mg_chewable_fed" w:name="mass-balance-raltegravir_400mg_chewable_fed"/>
      <w:bookmarkEnd w:id="mass-balance-raltegravir_400mg_chewable_fed"/>
    </w:p>
    <w:bookmarkStart w:id="473" w:name="mass-balance-for-raltegravir-6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31" w:name="figure-4-31"/>
      <w:bookmarkEnd w:id="figure-4-31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MassBalance/Raltegravir_400mg_chewable_fed-2_mass_balance_Raltegravir_400mg_chewable_fed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1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2" w:name="figure-4-32"/>
      <w:bookmarkEnd w:id="figure-4-32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MassBalance/Raltegravir_400mg_chewable_fed-3_mass_balance_Raltegravir_400mg_chewable_fed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2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3" w:name="figure-4-33"/>
      <w:bookmarkEnd w:id="figure-4-33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MassBalance/Raltegravir_400mg_chewable_fed-4_mass_balance_Raltegravir_400mg_chewable_fed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3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4" w:name="figure-4-34"/>
      <w:bookmarkEnd w:id="figure-4-34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MassBalance/Raltegravir_400mg_chewable_fed-5_mass_balance_Raltegravir_400mg_chewable_fed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4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5" w:name="figure-4-35"/>
      <w:bookmarkEnd w:id="figure-4-35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MassBalance/Raltegravir_400mg_chewable_fed-6_mass_balance_Raltegravir_400mg_chewable_fed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5: Fraction of drug within the different compartments at 24.00h for Raltegravir</w:t>
      </w:r>
    </w:p>
    <w:p>
      <w:pPr>
        <w:pStyle w:val="BodyText"/>
      </w:pPr>
      <w:r>
        <w:t xml:space="preserve"> </w:t>
      </w:r>
    </w:p>
    <w:bookmarkEnd w:id="473"/>
    <w:bookmarkEnd w:id="474"/>
    <w:bookmarkStart w:id="491" w:name="X1cd4c0b2758d09aa60d06f6e31c6f4b4c3e1930"/>
    <w:p>
      <w:pPr>
        <w:pStyle w:val="Heading2"/>
      </w:pPr>
      <w:r>
        <w:t xml:space="preserve">Mass Balance for Raltegravir 400mg (granules in suspension)</w:t>
      </w:r>
      <w:r>
        <w:t xml:space="preserve"> </w:t>
      </w:r>
      <w:bookmarkStart w:id="mass-balance-raltegravir_400mg__granules_in_suspension_" w:name="mass-balance-raltegravir_400mg__granules_in_suspension_"/>
      <w:bookmarkEnd w:id="mass-balance-raltegravir_400mg__granules_in_suspension_"/>
    </w:p>
    <w:bookmarkStart w:id="490" w:name="mass-balance-for-raltegravir-7"/>
    <w:p>
      <w:pPr>
        <w:pStyle w:val="Heading3"/>
      </w:pPr>
      <w:r>
        <w:t xml:space="preserve">Mass Balance for Raltegravir</w:t>
      </w:r>
      <w:r>
        <w:t xml:space="preserve"> </w:t>
      </w:r>
      <w:bookmarkStart w:id="1_mass_balance" w:name="1_mass_balance"/>
      <w:bookmarkEnd w:id="1_mass_balance"/>
    </w:p>
    <w:br w:type="page"/>
    <w:p>
      <w:pPr>
        <w:pStyle w:val="FirstParagraph"/>
      </w:pPr>
      <w:bookmarkStart w:id="figure-4-36" w:name="figure-4-36"/>
      <w:bookmarkEnd w:id="figure-4-36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MassBalance/Raltegravir_400mg__granules_in_suspension_-2_mass_balance_Raltegravir_400mg__granules_in_suspension_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6: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7" w:name="figure-4-37"/>
      <w:bookmarkEnd w:id="figure-4-37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79" name="Picture"/>
            <a:graphic>
              <a:graphicData uri="http://schemas.openxmlformats.org/drawingml/2006/picture">
                <pic:pic>
                  <pic:nvPicPr>
                    <pic:cNvPr descr="MassBalance/Raltegravir_400mg__granules_in_suspension_-3_mass_balance_Raltegravir_400mg__granules_in_suspension_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7: Cumulated amount of drug vs time within the different compartment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8" w:name="figure-4-38"/>
      <w:bookmarkEnd w:id="figure-4-38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82" name="Picture"/>
            <a:graphic>
              <a:graphicData uri="http://schemas.openxmlformats.org/drawingml/2006/picture">
                <pic:pic>
                  <pic:nvPicPr>
                    <pic:cNvPr descr="MassBalance/Raltegravir_400mg__granules_in_suspension_-4_mass_balance_Raltegravir_400mg__granules_in_suspension_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8: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39" w:name="figure-4-39"/>
      <w:bookmarkEnd w:id="figure-4-39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85" name="Picture"/>
            <a:graphic>
              <a:graphicData uri="http://schemas.openxmlformats.org/drawingml/2006/picture">
                <pic:pic>
                  <pic:nvPicPr>
                    <pic:cNvPr descr="MassBalance/Raltegravir_400mg__granules_in_suspension_-5_mass_balance_Raltegravir_400mg__granules_in_suspension_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39: Cumulated amount of drug vs time within the different compartments normalized to applicated drugmass for Raltegravir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4-40" w:name="figure-4-40"/>
      <w:bookmarkEnd w:id="figure-4-40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MassBalance/Raltegravir_400mg__granules_in_suspension_-6_mass_balance_Raltegravir_400mg__granules_in_suspension_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-40: Fraction of drug within the different compartments at 24.00h for Raltegravir</w:t>
      </w:r>
    </w:p>
    <w:p>
      <w:pPr>
        <w:pStyle w:val="BodyText"/>
      </w:pPr>
      <w:r>
        <w:t xml:space="preserve"> </w:t>
      </w:r>
    </w:p>
    <w:bookmarkEnd w:id="490"/>
    <w:bookmarkEnd w:id="491"/>
    <w:bookmarkEnd w:id="492"/>
    <w:bookmarkStart w:id="811" w:name="time-profiles-and-residual-plots"/>
    <w:p>
      <w:pPr>
        <w:pStyle w:val="Heading1"/>
      </w:pPr>
      <w:r>
        <w:t xml:space="preserve">Time profiles and residual plots</w:t>
      </w:r>
      <w:r>
        <w:t xml:space="preserve"> </w:t>
      </w:r>
      <w:bookmarkStart w:id="time-profiles" w:name="time-profiles"/>
      <w:bookmarkEnd w:id="time-profiles"/>
    </w:p>
    <w:bookmarkStart w:id="517" w:name="X29a0dac4795a46958dfdf13cb2a4391b9621a1b"/>
    <w:p>
      <w:pPr>
        <w:pStyle w:val="Heading2"/>
      </w:pPr>
      <w:r>
        <w:t xml:space="preserve">Time profiles and residual plots for Raltegravir 10 mg (lactose formulation)</w:t>
      </w:r>
      <w:r>
        <w:t xml:space="preserve"> </w:t>
      </w:r>
      <w:bookmarkStart w:id="time-profiles-raltegravir_10_mg__lactose_formulation_" w:name="time-profiles-raltegravir_10_mg__lactose_formulation_"/>
      <w:bookmarkEnd w:id="time-profiles-raltegravir_10_mg__lactose_formulation_"/>
    </w:p>
    <w:br w:type="page"/>
    <w:p>
      <w:pPr>
        <w:pStyle w:val="FirstParagraph"/>
      </w:pPr>
      <w:bookmarkStart w:id="figure-5-1" w:name="figure-5-1"/>
      <w:bookmarkEnd w:id="figure-5-1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3_timeProfile_Concentration_total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: Time profiles for Raltegravir 10 mg (lactose formulation)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" w:name="figure-5-2"/>
      <w:bookmarkEnd w:id="figure-5-2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4_timeProfileLog_Concentration_total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: Time profiles for Raltegravir 10 mg (lactose formulation)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" w:name="figure-5-3"/>
      <w:bookmarkEnd w:id="figure-5-3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5_obsVsPred_Concentration_total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: Predicted vs observed for Raltegravir 10 mg (lactose formulation)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" w:name="figure-5-4"/>
      <w:bookmarkEnd w:id="figure-5-4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03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6_obsVsPredLog_Concentration_total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: Predicted vs observed for Raltegravir 10 mg (lactose formulation)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" w:name="figure-5-5"/>
      <w:bookmarkEnd w:id="figure-5-5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7_resVsPred_total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: Logarithmic residuals vs predicted values for Raltegravir 10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" w:name="figure-5-6"/>
      <w:bookmarkEnd w:id="figure-5-6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09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8_resVsTime_total.pn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: Logarithmic residuals vs time values for Raltegravir 10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" w:name="figure-5-7"/>
      <w:bookmarkEnd w:id="figure-5-7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9_resHisto_total.pn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: Logarithmic residuals distribution (stacked) for Raltegravir 10 mg (lactose formulat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" w:name="figure-5-8"/>
      <w:bookmarkEnd w:id="figure-5-8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15" name="Picture"/>
            <a:graphic>
              <a:graphicData uri="http://schemas.openxmlformats.org/drawingml/2006/picture">
                <pic:pic>
                  <pic:nvPicPr>
                    <pic:cNvPr descr="TimeProfiles/Raltegravir_10_mg__lactose_formulation_-10_resQQPlot_total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: Logarithmic residuals for Raltegravir 10 mg (lactose formulation) as quantile-quantile plot. Data source: Data/Raltegravir_PK.txt.</w:t>
      </w:r>
    </w:p>
    <w:p>
      <w:pPr>
        <w:pStyle w:val="BodyText"/>
      </w:pPr>
      <w:r>
        <w:t xml:space="preserve"> </w:t>
      </w:r>
    </w:p>
    <w:bookmarkEnd w:id="517"/>
    <w:bookmarkStart w:id="575" w:name="X0d359162632b065257430960e3d8f4c7d35e92a"/>
    <w:p>
      <w:pPr>
        <w:pStyle w:val="Heading2"/>
      </w:pPr>
      <w:r>
        <w:t xml:space="preserve">Time profiles and residual plots for Raltegravir 100 mg filmcoated tablet md</w:t>
      </w:r>
      <w:r>
        <w:t xml:space="preserve"> </w:t>
      </w:r>
      <w:bookmarkStart w:id="time-profiles-raltegravir_100_mg_filmcoated_tablet_md" w:name="time-profiles-raltegravir_100_mg_filmcoated_tablet_md"/>
      <w:bookmarkEnd w:id="time-profiles-raltegravir_100_mg_filmcoated_tablet_md"/>
    </w:p>
    <w:bookmarkStart w:id="542" w:name="for-total-simulation-time-range"/>
    <w:p>
      <w:pPr>
        <w:pStyle w:val="Heading3"/>
      </w:pPr>
      <w:r>
        <w:t xml:space="preserve">For total simulation time range</w:t>
      </w:r>
      <w:r>
        <w:t xml:space="preserve"> </w:t>
      </w:r>
      <w:bookmarkStart w:id="goodness-of-fit-raltegravir_100_mg_filmcoated_tablet_md-total" w:name="goodness-of-fit-raltegravir_100_mg_filmcoated_tablet_md-total"/>
      <w:bookmarkEnd w:id="goodness-of-fit-raltegravir_100_mg_filmcoated_tablet_md-total"/>
    </w:p>
    <w:br w:type="page"/>
    <w:p>
      <w:pPr>
        <w:pStyle w:val="FirstParagraph"/>
      </w:pPr>
      <w:bookmarkStart w:id="figure-5-9" w:name="figure-5-9"/>
      <w:bookmarkEnd w:id="figure-5-9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4_timeProfile_Concentration_total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: Time profiles for Raltegravir 1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0" w:name="figure-5-10"/>
      <w:bookmarkEnd w:id="figure-5-10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5_timeProfileLog_Concentration_total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0: Time profiles for Raltegravir 1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1" w:name="figure-5-11"/>
      <w:bookmarkEnd w:id="figure-5-11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6_obsVsPred_Concentration_total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1: Predicted vs observed for Raltegravir 1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2" w:name="figure-5-12"/>
      <w:bookmarkEnd w:id="figure-5-12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7_obsVsPredLog_Concentration_total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2: Predicted vs observed for Raltegravir 1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3" w:name="figure-5-13"/>
      <w:bookmarkEnd w:id="figure-5-13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8_resVsPred_total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3: Logarithmic residuals vs predicted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4" w:name="figure-5-14"/>
      <w:bookmarkEnd w:id="figure-5-14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9_resVsTime_total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4: Logarithmic residuals vs time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5" w:name="figure-5-15"/>
      <w:bookmarkEnd w:id="figure-5-15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0_resHisto_total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5: Logarithmic residuals distribution (stacked)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6" w:name="figure-5-16"/>
      <w:bookmarkEnd w:id="figure-5-16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1_resQQPlot_total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6: Logarithmic residuals for Raltegravir 1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542"/>
    <w:bookmarkStart w:id="549" w:name="for-first-application-range"/>
    <w:p>
      <w:pPr>
        <w:pStyle w:val="Heading3"/>
      </w:pPr>
      <w:r>
        <w:t xml:space="preserve">For first application range</w:t>
      </w:r>
      <w:r>
        <w:t xml:space="preserve"> </w:t>
      </w:r>
      <w:bookmarkStart w:id="goodness-of-fit-raltegravir_100_mg_filmcoated_tablet_md-first" w:name="goodness-of-fit-raltegravir_100_mg_filmcoated_tablet_md-first"/>
      <w:bookmarkEnd w:id="goodness-of-fit-raltegravir_100_mg_filmcoated_tablet_md-first"/>
    </w:p>
    <w:br w:type="page"/>
    <w:p>
      <w:pPr>
        <w:pStyle w:val="FirstParagraph"/>
      </w:pPr>
      <w:bookmarkStart w:id="figure-5-17" w:name="figure-5-17"/>
      <w:bookmarkEnd w:id="figure-5-17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3_timeProfile_Concentration_firstApplication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7: Time profiles for Raltegravir 1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8" w:name="figure-5-18"/>
      <w:bookmarkEnd w:id="figure-5-18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4_timeProfileLog_Concentration_firstApplication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8: Time profiles for Raltegravir 1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ookmarkEnd w:id="549"/>
    <w:bookmarkStart w:id="574" w:name="for-last-application-range"/>
    <w:p>
      <w:pPr>
        <w:pStyle w:val="Heading3"/>
      </w:pPr>
      <w:r>
        <w:t xml:space="preserve">For last application range</w:t>
      </w:r>
      <w:r>
        <w:t xml:space="preserve"> </w:t>
      </w:r>
      <w:bookmarkStart w:id="goodness-of-fit-raltegravir_100_mg_filmcoated_tablet_md-last" w:name="goodness-of-fit-raltegravir_100_mg_filmcoated_tablet_md-last"/>
      <w:bookmarkEnd w:id="goodness-of-fit-raltegravir_100_mg_filmcoated_tablet_md-last"/>
    </w:p>
    <w:br w:type="page"/>
    <w:p>
      <w:pPr>
        <w:pStyle w:val="FirstParagraph"/>
      </w:pPr>
      <w:bookmarkStart w:id="figure-5-19" w:name="figure-5-19"/>
      <w:bookmarkEnd w:id="figure-5-19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551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6_timeProfile_Concentration_lastApplication.png" id="552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9: Time profiles for Raltegravir 1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0" w:name="figure-5-20"/>
      <w:bookmarkEnd w:id="figure-5-20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554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7_timeProfileLog_Concentration_lastApplication.png" id="555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0: Time profiles for Raltegravir 1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1" w:name="figure-5-21"/>
      <w:bookmarkEnd w:id="figure-5-21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57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8_obsVsPred_Concentration_lastApplication.png" id="558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1: Predicted vs observed for Raltegravir 1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2" w:name="figure-5-22"/>
      <w:bookmarkEnd w:id="figure-5-22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60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19_obsVsPredLog_Concentration_lastApplication.png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2: Predicted vs observed for Raltegravir 1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3" w:name="figure-5-23"/>
      <w:bookmarkEnd w:id="figure-5-23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63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0_resVsPred_lastApplication.png" id="564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3: Logarithmic residuals vs predicted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4" w:name="figure-5-24"/>
      <w:bookmarkEnd w:id="figure-5-24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66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1_resVsTime_lastApplication.png" id="567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4: Logarithmic residuals vs time values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5" w:name="figure-5-25"/>
      <w:bookmarkEnd w:id="figure-5-25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69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2_resHisto_lastApplication.png" id="57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5: Logarithmic residuals distribution (stacked) for Raltegravir 1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6" w:name="figure-5-26"/>
      <w:bookmarkEnd w:id="figure-5-26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72" name="Picture"/>
            <a:graphic>
              <a:graphicData uri="http://schemas.openxmlformats.org/drawingml/2006/picture">
                <pic:pic>
                  <pic:nvPicPr>
                    <pic:cNvPr descr="TimeProfiles/Raltegravir_100_mg_filmcoated_tablet_md-23_resQQPlot_lastApplication.png" id="573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6: Logarithmic residuals for Raltegravir 1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574"/>
    <w:bookmarkEnd w:id="575"/>
    <w:bookmarkStart w:id="633" w:name="Xa3983002d418da63c2654c617af44ac85ef54b0"/>
    <w:p>
      <w:pPr>
        <w:pStyle w:val="Heading2"/>
      </w:pPr>
      <w:r>
        <w:t xml:space="preserve">Time profiles and residual plots for Raltegravir 200 mg filmcoated tablet md</w:t>
      </w:r>
      <w:r>
        <w:t xml:space="preserve"> </w:t>
      </w:r>
      <w:bookmarkStart w:id="time-profiles-raltegravir_200_mg_filmcoated_tablet_md" w:name="time-profiles-raltegravir_200_mg_filmcoated_tablet_md"/>
      <w:bookmarkEnd w:id="time-profiles-raltegravir_200_mg_filmcoated_tablet_md"/>
    </w:p>
    <w:bookmarkStart w:id="600" w:name="for-total-simulation-time-range-1"/>
    <w:p>
      <w:pPr>
        <w:pStyle w:val="Heading3"/>
      </w:pPr>
      <w:r>
        <w:t xml:space="preserve">For total simulation time range</w:t>
      </w:r>
      <w:r>
        <w:t xml:space="preserve"> </w:t>
      </w:r>
      <w:bookmarkStart w:id="goodness-of-fit-raltegravir_200_mg_filmcoated_tablet_md-total" w:name="goodness-of-fit-raltegravir_200_mg_filmcoated_tablet_md-total"/>
      <w:bookmarkEnd w:id="goodness-of-fit-raltegravir_200_mg_filmcoated_tablet_md-total"/>
    </w:p>
    <w:br w:type="page"/>
    <w:p>
      <w:pPr>
        <w:pStyle w:val="FirstParagraph"/>
      </w:pPr>
      <w:bookmarkStart w:id="figure-5-27" w:name="figure-5-27"/>
      <w:bookmarkEnd w:id="figure-5-27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4_timeProfile_Concentration_total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7: Time profiles for Raltegravir 2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8" w:name="figure-5-28"/>
      <w:bookmarkEnd w:id="figure-5-28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5_timeProfileLog_Concentration_total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8: Time profiles for Raltegravir 2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29" w:name="figure-5-29"/>
      <w:bookmarkEnd w:id="figure-5-29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6_obsVsPred_Concentration_total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29: Predicted vs observed for Raltegravir 2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0" w:name="figure-5-30"/>
      <w:bookmarkEnd w:id="figure-5-30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7_obsVsPredLog_Concentration_total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0: Predicted vs observed for Raltegravir 2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1" w:name="figure-5-31"/>
      <w:bookmarkEnd w:id="figure-5-31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8_resVsPred_total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1: Logarithmic residuals vs predicted values for Raltegravir 2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2" w:name="figure-5-32"/>
      <w:bookmarkEnd w:id="figure-5-32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9_resVsTime_total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2: Logarithmic residuals vs time values for Raltegravir 2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3" w:name="figure-5-33"/>
      <w:bookmarkEnd w:id="figure-5-33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0_resHisto_total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3: Logarithmic residuals distribution (stacked) for Raltegravir 2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4" w:name="figure-5-34"/>
      <w:bookmarkEnd w:id="figure-5-34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1_resQQPlot_total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4: Logarithmic residuals for Raltegravir 2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600"/>
    <w:bookmarkStart w:id="607" w:name="for-first-application-range-1"/>
    <w:p>
      <w:pPr>
        <w:pStyle w:val="Heading3"/>
      </w:pPr>
      <w:r>
        <w:t xml:space="preserve">For first application range</w:t>
      </w:r>
      <w:r>
        <w:t xml:space="preserve"> </w:t>
      </w:r>
      <w:bookmarkStart w:id="goodness-of-fit-raltegravir_200_mg_filmcoated_tablet_md-first" w:name="goodness-of-fit-raltegravir_200_mg_filmcoated_tablet_md-first"/>
      <w:bookmarkEnd w:id="goodness-of-fit-raltegravir_200_mg_filmcoated_tablet_md-first"/>
    </w:p>
    <w:br w:type="page"/>
    <w:p>
      <w:pPr>
        <w:pStyle w:val="FirstParagraph"/>
      </w:pPr>
      <w:bookmarkStart w:id="figure-5-35" w:name="figure-5-35"/>
      <w:bookmarkEnd w:id="figure-5-35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02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3_timeProfile_Concentration_firstApplication.png" id="603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5: Time profiles for Raltegravir 2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6" w:name="figure-5-36"/>
      <w:bookmarkEnd w:id="figure-5-36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05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4_timeProfileLog_Concentration_firstApplication.png" id="606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6: Time profiles for Raltegravir 2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ookmarkEnd w:id="607"/>
    <w:bookmarkStart w:id="632" w:name="for-last-application-range-1"/>
    <w:p>
      <w:pPr>
        <w:pStyle w:val="Heading3"/>
      </w:pPr>
      <w:r>
        <w:t xml:space="preserve">For last application range</w:t>
      </w:r>
      <w:r>
        <w:t xml:space="preserve"> </w:t>
      </w:r>
      <w:bookmarkStart w:id="goodness-of-fit-raltegravir_200_mg_filmcoated_tablet_md-last" w:name="goodness-of-fit-raltegravir_200_mg_filmcoated_tablet_md-last"/>
      <w:bookmarkEnd w:id="goodness-of-fit-raltegravir_200_mg_filmcoated_tablet_md-last"/>
    </w:p>
    <w:br w:type="page"/>
    <w:p>
      <w:pPr>
        <w:pStyle w:val="FirstParagraph"/>
      </w:pPr>
      <w:bookmarkStart w:id="figure-5-37" w:name="figure-5-37"/>
      <w:bookmarkEnd w:id="figure-5-37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6_timeProfile_Concentration_lastApplication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7: Time profiles for Raltegravir 2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8" w:name="figure-5-38"/>
      <w:bookmarkEnd w:id="figure-5-38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7_timeProfileLog_Concentration_lastApplication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8: Time profiles for Raltegravir 2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39" w:name="figure-5-39"/>
      <w:bookmarkEnd w:id="figure-5-39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8_obsVsPred_Concentration_lastApplication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39: Predicted vs observed for Raltegravir 2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0" w:name="figure-5-40"/>
      <w:bookmarkEnd w:id="figure-5-40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19_obsVsPredLog_Concentration_lastApplication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0: Predicted vs observed for Raltegravir 2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1" w:name="figure-5-41"/>
      <w:bookmarkEnd w:id="figure-5-41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20_resVsPred_lastApplication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1: Logarithmic residuals vs predicted values for Raltegravir 2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2" w:name="figure-5-42"/>
      <w:bookmarkEnd w:id="figure-5-42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21_resVsTime_lastApplication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2: Logarithmic residuals vs time values for Raltegravir 2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3" w:name="figure-5-43"/>
      <w:bookmarkEnd w:id="figure-5-43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22_resHisto_lastApplication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3: Logarithmic residuals distribution (stacked) for Raltegravir 2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4" w:name="figure-5-44"/>
      <w:bookmarkEnd w:id="figure-5-44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TimeProfiles/Raltegravir_200_mg_filmcoated_tablet_md-23_resQQPlot_lastApplication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4: Logarithmic residuals for Raltegravir 2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632"/>
    <w:bookmarkEnd w:id="633"/>
    <w:bookmarkStart w:id="658" w:name="X8698cce4f0446e5233c3ef22dab0b9b6bf89616"/>
    <w:p>
      <w:pPr>
        <w:pStyle w:val="Heading2"/>
      </w:pPr>
      <w:r>
        <w:t xml:space="preserve">Time profiles and residual plots for Filmcoated_tablet_400mg_sd</w:t>
      </w:r>
      <w:r>
        <w:t xml:space="preserve"> </w:t>
      </w:r>
      <w:bookmarkStart w:id="time-profiles-filmcoated_tablet_400mg_sd" w:name="time-profiles-filmcoated_tablet_400mg_sd"/>
      <w:bookmarkEnd w:id="time-profiles-filmcoated_tablet_400mg_sd"/>
    </w:p>
    <w:br w:type="page"/>
    <w:p>
      <w:pPr>
        <w:pStyle w:val="FirstParagraph"/>
      </w:pPr>
      <w:bookmarkStart w:id="figure-5-45" w:name="figure-5-45"/>
      <w:bookmarkEnd w:id="figure-5-45"/>
    </w:p>
    <w:p>
      <w:pPr>
        <w:pStyle w:val="BodyText"/>
      </w:pPr>
      <w:r>
        <w:drawing>
          <wp:inline>
            <wp:extent cx="4776898" cy="3874731"/>
            <wp:effectExtent b="0" l="0" r="0" t="0"/>
            <wp:docPr descr="" title="" id="635" name="Picture"/>
            <a:graphic>
              <a:graphicData uri="http://schemas.openxmlformats.org/drawingml/2006/picture">
                <pic:pic>
                  <pic:nvPicPr>
                    <pic:cNvPr descr="TimeProfiles/Filmcoated_tablet_400mg_sd-3_timeProfile_Concentration_total.pn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5: Time profiles for Filmcoated_tablet_400mg_s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6" w:name="figure-5-46"/>
      <w:bookmarkEnd w:id="figure-5-46"/>
    </w:p>
    <w:p>
      <w:pPr>
        <w:pStyle w:val="BodyText"/>
      </w:pPr>
      <w:r>
        <w:drawing>
          <wp:inline>
            <wp:extent cx="4776898" cy="3874731"/>
            <wp:effectExtent b="0" l="0" r="0" t="0"/>
            <wp:docPr descr="" title="" id="638" name="Picture"/>
            <a:graphic>
              <a:graphicData uri="http://schemas.openxmlformats.org/drawingml/2006/picture">
                <pic:pic>
                  <pic:nvPicPr>
                    <pic:cNvPr descr="TimeProfiles/Filmcoated_tablet_400mg_sd-4_timeProfileLog_Concentration_total.png" id="639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6: Time profiles for Filmcoated_tablet_400mg_s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7" w:name="figure-5-47"/>
      <w:bookmarkEnd w:id="figure-5-47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641" name="Picture"/>
            <a:graphic>
              <a:graphicData uri="http://schemas.openxmlformats.org/drawingml/2006/picture">
                <pic:pic>
                  <pic:nvPicPr>
                    <pic:cNvPr descr="TimeProfiles/Filmcoated_tablet_400mg_sd-5_obsVsPred_Concentration_total.png" id="642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7: Predicted vs observed for Filmcoated_tablet_400mg_s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8" w:name="figure-5-48"/>
      <w:bookmarkEnd w:id="figure-5-48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644" name="Picture"/>
            <a:graphic>
              <a:graphicData uri="http://schemas.openxmlformats.org/drawingml/2006/picture">
                <pic:pic>
                  <pic:nvPicPr>
                    <pic:cNvPr descr="TimeProfiles/Filmcoated_tablet_400mg_sd-6_obsVsPredLog_Concentration_total.pn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8: Predicted vs observed for Filmcoated_tablet_400mg_s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49" w:name="figure-5-49"/>
      <w:bookmarkEnd w:id="figure-5-49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47" name="Picture"/>
            <a:graphic>
              <a:graphicData uri="http://schemas.openxmlformats.org/drawingml/2006/picture">
                <pic:pic>
                  <pic:nvPicPr>
                    <pic:cNvPr descr="TimeProfiles/Filmcoated_tablet_400mg_sd-7_resVsPred_total.png" id="648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49: Logarithmic residuals vs predicted values for Filmcoated_tablet_400mg_s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0" w:name="figure-5-50"/>
      <w:bookmarkEnd w:id="figure-5-50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50" name="Picture"/>
            <a:graphic>
              <a:graphicData uri="http://schemas.openxmlformats.org/drawingml/2006/picture">
                <pic:pic>
                  <pic:nvPicPr>
                    <pic:cNvPr descr="TimeProfiles/Filmcoated_tablet_400mg_sd-8_resVsTime_total.png" id="651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0: Logarithmic residuals vs time values for Filmcoated_tablet_400mg_s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1" w:name="figure-5-51"/>
      <w:bookmarkEnd w:id="figure-5-51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53" name="Picture"/>
            <a:graphic>
              <a:graphicData uri="http://schemas.openxmlformats.org/drawingml/2006/picture">
                <pic:pic>
                  <pic:nvPicPr>
                    <pic:cNvPr descr="TimeProfiles/Filmcoated_tablet_400mg_sd-9_resHisto_total.png" id="654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1: Logarithmic residuals distribution (stacked) for Filmcoated_tablet_400mg_s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2" w:name="figure-5-52"/>
      <w:bookmarkEnd w:id="figure-5-52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656" name="Picture"/>
            <a:graphic>
              <a:graphicData uri="http://schemas.openxmlformats.org/drawingml/2006/picture">
                <pic:pic>
                  <pic:nvPicPr>
                    <pic:cNvPr descr="TimeProfiles/Filmcoated_tablet_400mg_sd-10_resQQPlot_total.png" id="657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2: Logarithmic residuals for Filmcoated_tablet_400mg_sd as quantile-quantile plot. Data source: Data/Raltegravir_PK.txt.</w:t>
      </w:r>
    </w:p>
    <w:p>
      <w:pPr>
        <w:pStyle w:val="BodyText"/>
      </w:pPr>
      <w:r>
        <w:t xml:space="preserve"> </w:t>
      </w:r>
    </w:p>
    <w:bookmarkEnd w:id="658"/>
    <w:bookmarkStart w:id="716" w:name="X716ff036c11b6b2bd6011f57c08c60831065b2b"/>
    <w:p>
      <w:pPr>
        <w:pStyle w:val="Heading2"/>
      </w:pPr>
      <w:r>
        <w:t xml:space="preserve">Time profiles and residual plots for Raltegravir 400 mg filmcoated tablet md</w:t>
      </w:r>
      <w:r>
        <w:t xml:space="preserve"> </w:t>
      </w:r>
      <w:bookmarkStart w:id="time-profiles-raltegravir_400_mg_filmcoated_tablet_md" w:name="time-profiles-raltegravir_400_mg_filmcoated_tablet_md"/>
      <w:bookmarkEnd w:id="time-profiles-raltegravir_400_mg_filmcoated_tablet_md"/>
    </w:p>
    <w:bookmarkStart w:id="683" w:name="for-total-simulation-time-range-2"/>
    <w:p>
      <w:pPr>
        <w:pStyle w:val="Heading3"/>
      </w:pPr>
      <w:r>
        <w:t xml:space="preserve">For total simulation time range</w:t>
      </w:r>
      <w:r>
        <w:t xml:space="preserve"> </w:t>
      </w:r>
      <w:bookmarkStart w:id="goodness-of-fit-raltegravir_400_mg_filmcoated_tablet_md-total" w:name="goodness-of-fit-raltegravir_400_mg_filmcoated_tablet_md-total"/>
      <w:bookmarkEnd w:id="goodness-of-fit-raltegravir_400_mg_filmcoated_tablet_md-total"/>
    </w:p>
    <w:br w:type="page"/>
    <w:p>
      <w:pPr>
        <w:pStyle w:val="FirstParagraph"/>
      </w:pPr>
      <w:bookmarkStart w:id="figure-5-53" w:name="figure-5-53"/>
      <w:bookmarkEnd w:id="figure-5-53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4_timeProfile_Concentration_total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3: Time profiles for Raltegravir 4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4" w:name="figure-5-54"/>
      <w:bookmarkEnd w:id="figure-5-54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5_timeProfileLog_Concentration_total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4: Time profiles for Raltegravir 4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5" w:name="figure-5-55"/>
      <w:bookmarkEnd w:id="figure-5-55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6_obsVsPred_Concentration_total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5: Predicted vs observed for Raltegravir 4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6" w:name="figure-5-56"/>
      <w:bookmarkEnd w:id="figure-5-56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7_obsVsPredLog_Concentration_total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6: Predicted vs observed for Raltegravir 4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7" w:name="figure-5-57"/>
      <w:bookmarkEnd w:id="figure-5-57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8_resVsPred_total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7: Logarithmic residuals vs predicted values for Raltegravir 4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8" w:name="figure-5-58"/>
      <w:bookmarkEnd w:id="figure-5-58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9_resVsTime_total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8: Logarithmic residuals vs time values for Raltegravir 4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59" w:name="figure-5-59"/>
      <w:bookmarkEnd w:id="figure-5-59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0_resHisto_total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59: Logarithmic residuals distribution (stacked) for Raltegravir 4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0" w:name="figure-5-60"/>
      <w:bookmarkEnd w:id="figure-5-60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1_resQQPlot_total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0: Logarithmic residuals for Raltegravir 4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683"/>
    <w:bookmarkStart w:id="690" w:name="for-first-application-range-2"/>
    <w:p>
      <w:pPr>
        <w:pStyle w:val="Heading3"/>
      </w:pPr>
      <w:r>
        <w:t xml:space="preserve">For first application range</w:t>
      </w:r>
      <w:r>
        <w:t xml:space="preserve"> </w:t>
      </w:r>
      <w:bookmarkStart w:id="goodness-of-fit-raltegravir_400_mg_filmcoated_tablet_md-first" w:name="goodness-of-fit-raltegravir_400_mg_filmcoated_tablet_md-first"/>
      <w:bookmarkEnd w:id="goodness-of-fit-raltegravir_400_mg_filmcoated_tablet_md-first"/>
    </w:p>
    <w:br w:type="page"/>
    <w:p>
      <w:pPr>
        <w:pStyle w:val="FirstParagraph"/>
      </w:pPr>
      <w:bookmarkStart w:id="figure-5-61" w:name="figure-5-61"/>
      <w:bookmarkEnd w:id="figure-5-61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3_timeProfile_Concentration_firstApplication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1: Time profiles for Raltegravir 4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2" w:name="figure-5-62"/>
      <w:bookmarkEnd w:id="figure-5-62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4_timeProfileLog_Concentration_firstApplication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2: Time profiles for Raltegravir 4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ookmarkEnd w:id="690"/>
    <w:bookmarkStart w:id="715" w:name="for-last-application-range-2"/>
    <w:p>
      <w:pPr>
        <w:pStyle w:val="Heading3"/>
      </w:pPr>
      <w:r>
        <w:t xml:space="preserve">For last application range</w:t>
      </w:r>
      <w:r>
        <w:t xml:space="preserve"> </w:t>
      </w:r>
      <w:bookmarkStart w:id="goodness-of-fit-raltegravir_400_mg_filmcoated_tablet_md-last" w:name="goodness-of-fit-raltegravir_400_mg_filmcoated_tablet_md-last"/>
      <w:bookmarkEnd w:id="goodness-of-fit-raltegravir_400_mg_filmcoated_tablet_md-last"/>
    </w:p>
    <w:br w:type="page"/>
    <w:p>
      <w:pPr>
        <w:pStyle w:val="FirstParagraph"/>
      </w:pPr>
      <w:bookmarkStart w:id="figure-5-63" w:name="figure-5-63"/>
      <w:bookmarkEnd w:id="figure-5-63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692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6_timeProfile_Concentration_lastApplication.png" id="693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3: Time profiles for Raltegravir 400 mg filmcoated tablet m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4" w:name="figure-5-64"/>
      <w:bookmarkEnd w:id="figure-5-64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695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7_timeProfileLog_Concentration_lastApplication.png" id="696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4: Time profiles for Raltegravir 400 mg filmcoated tablet m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5" w:name="figure-5-65"/>
      <w:bookmarkEnd w:id="figure-5-65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698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8_obsVsPred_Concentration_lastApplication.png" id="699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5: Predicted vs observed for Raltegravir 400 mg filmcoated tablet m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6" w:name="figure-5-66"/>
      <w:bookmarkEnd w:id="figure-5-66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701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19_obsVsPredLog_Concentration_lastApplication.png" id="702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6: Predicted vs observed for Raltegravir 400 mg filmcoated tablet m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7" w:name="figure-5-67"/>
      <w:bookmarkEnd w:id="figure-5-67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04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20_resVsPred_lastApplication.png" id="705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7: Logarithmic residuals vs predicted values for Raltegravir 4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8" w:name="figure-5-68"/>
      <w:bookmarkEnd w:id="figure-5-68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07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21_resVsTime_lastApplication.png" id="708" name="Picture"/>
                    <pic:cNvPicPr>
                      <a:picLocks noChangeArrowheads="1"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8: Logarithmic residuals vs time values for Raltegravir 4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69" w:name="figure-5-69"/>
      <w:bookmarkEnd w:id="figure-5-69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10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22_resHisto_lastApplication.png" id="711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69: Logarithmic residuals distribution (stacked) for Raltegravir 400 mg filmcoated tablet m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0" w:name="figure-5-70"/>
      <w:bookmarkEnd w:id="figure-5-70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13" name="Picture"/>
            <a:graphic>
              <a:graphicData uri="http://schemas.openxmlformats.org/drawingml/2006/picture">
                <pic:pic>
                  <pic:nvPicPr>
                    <pic:cNvPr descr="TimeProfiles/Raltegravir_400_mg_filmcoated_tablet_md-23_resQQPlot_lastApplication.png" id="714" name="Picture"/>
                    <pic:cNvPicPr>
                      <a:picLocks noChangeArrowheads="1"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0: Logarithmic residuals for Raltegravir 400 mg filmcoated tablet md as quantile-quantile plot. Data source: Data/Raltegravir_PK.txt.</w:t>
      </w:r>
    </w:p>
    <w:p>
      <w:pPr>
        <w:pStyle w:val="BodyText"/>
      </w:pPr>
      <w:r>
        <w:t xml:space="preserve"> </w:t>
      </w:r>
    </w:p>
    <w:bookmarkEnd w:id="715"/>
    <w:bookmarkEnd w:id="716"/>
    <w:bookmarkStart w:id="741" w:name="X6a6a4e5bf4850f2e192edf5b205691535f425e7"/>
    <w:p>
      <w:pPr>
        <w:pStyle w:val="Heading2"/>
      </w:pPr>
      <w:r>
        <w:t xml:space="preserve">Time profiles and residual plots for Raltegravir 400mg chewable fasted</w:t>
      </w:r>
      <w:r>
        <w:t xml:space="preserve"> </w:t>
      </w:r>
      <w:bookmarkStart w:id="time-profiles-raltegravir_400mg_chewable_fasted" w:name="time-profiles-raltegravir_400mg_chewable_fasted"/>
      <w:bookmarkEnd w:id="time-profiles-raltegravir_400mg_chewable_fasted"/>
    </w:p>
    <w:br w:type="page"/>
    <w:p>
      <w:pPr>
        <w:pStyle w:val="FirstParagraph"/>
      </w:pPr>
      <w:bookmarkStart w:id="figure-5-71" w:name="figure-5-71"/>
      <w:bookmarkEnd w:id="figure-5-71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718" name="Picture"/>
            <a:graphic>
              <a:graphicData uri="http://schemas.openxmlformats.org/drawingml/2006/picture">
                <pic:pic>
                  <pic:nvPicPr>
                    <pic:cNvPr descr="TimeProfiles/Raltegravir_400mg_chewable_fasted-3_timeProfile_Concentration_total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1: Time profiles for Raltegravir 400mg chewable faste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2" w:name="figure-5-72"/>
      <w:bookmarkEnd w:id="figure-5-72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721" name="Picture"/>
            <a:graphic>
              <a:graphicData uri="http://schemas.openxmlformats.org/drawingml/2006/picture">
                <pic:pic>
                  <pic:nvPicPr>
                    <pic:cNvPr descr="TimeProfiles/Raltegravir_400mg_chewable_fasted-4_timeProfileLog_Concentration_total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2: Time profiles for Raltegravir 400mg chewable faste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3" w:name="figure-5-73"/>
      <w:bookmarkEnd w:id="figure-5-73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724" name="Picture"/>
            <a:graphic>
              <a:graphicData uri="http://schemas.openxmlformats.org/drawingml/2006/picture">
                <pic:pic>
                  <pic:nvPicPr>
                    <pic:cNvPr descr="TimeProfiles/Raltegravir_400mg_chewable_fasted-5_obsVsPred_Concentration_total.png" id="725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3: Predicted vs observed for Raltegravir 400mg chewable faste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4" w:name="figure-5-74"/>
      <w:bookmarkEnd w:id="figure-5-74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727" name="Picture"/>
            <a:graphic>
              <a:graphicData uri="http://schemas.openxmlformats.org/drawingml/2006/picture">
                <pic:pic>
                  <pic:nvPicPr>
                    <pic:cNvPr descr="TimeProfiles/Raltegravir_400mg_chewable_fasted-6_obsVsPredLog_Concentration_total.png" id="728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4: Predicted vs observed for Raltegravir 400mg chewable faste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5" w:name="figure-5-75"/>
      <w:bookmarkEnd w:id="figure-5-7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30" name="Picture"/>
            <a:graphic>
              <a:graphicData uri="http://schemas.openxmlformats.org/drawingml/2006/picture">
                <pic:pic>
                  <pic:nvPicPr>
                    <pic:cNvPr descr="TimeProfiles/Raltegravir_400mg_chewable_fasted-7_resVsPred_total.png" id="731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5: Logarithmic residuals vs predicted values for Raltegravir 400mg chewable faste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6" w:name="figure-5-76"/>
      <w:bookmarkEnd w:id="figure-5-7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33" name="Picture"/>
            <a:graphic>
              <a:graphicData uri="http://schemas.openxmlformats.org/drawingml/2006/picture">
                <pic:pic>
                  <pic:nvPicPr>
                    <pic:cNvPr descr="TimeProfiles/Raltegravir_400mg_chewable_fasted-8_resVsTime_total.png" id="734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6: Logarithmic residuals vs time values for Raltegravir 400mg chewable faste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7" w:name="figure-5-77"/>
      <w:bookmarkEnd w:id="figure-5-77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36" name="Picture"/>
            <a:graphic>
              <a:graphicData uri="http://schemas.openxmlformats.org/drawingml/2006/picture">
                <pic:pic>
                  <pic:nvPicPr>
                    <pic:cNvPr descr="TimeProfiles/Raltegravir_400mg_chewable_fasted-9_resHisto_total.png" id="737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7: Logarithmic residuals distribution (stacked) for Raltegravir 400mg chewable faste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78" w:name="figure-5-78"/>
      <w:bookmarkEnd w:id="figure-5-78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39" name="Picture"/>
            <a:graphic>
              <a:graphicData uri="http://schemas.openxmlformats.org/drawingml/2006/picture">
                <pic:pic>
                  <pic:nvPicPr>
                    <pic:cNvPr descr="TimeProfiles/Raltegravir_400mg_chewable_fasted-10_resQQPlot_total.png" id="74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8: Logarithmic residuals for Raltegravir 400mg chewable fasted as quantile-quantile plot. Data source: Data/Raltegravir_PK.txt.</w:t>
      </w:r>
    </w:p>
    <w:p>
      <w:pPr>
        <w:pStyle w:val="BodyText"/>
      </w:pPr>
      <w:r>
        <w:t xml:space="preserve"> </w:t>
      </w:r>
    </w:p>
    <w:bookmarkEnd w:id="741"/>
    <w:bookmarkStart w:id="766" w:name="Xc59946fbae38c7880adc7e7727dad826f8d0e82"/>
    <w:p>
      <w:pPr>
        <w:pStyle w:val="Heading2"/>
      </w:pPr>
      <w:r>
        <w:t xml:space="preserve">Time profiles and residual plots for Raltegravir 400mg chewable fed</w:t>
      </w:r>
      <w:r>
        <w:t xml:space="preserve"> </w:t>
      </w:r>
      <w:bookmarkStart w:id="time-profiles-raltegravir_400mg_chewable_fed" w:name="time-profiles-raltegravir_400mg_chewable_fed"/>
      <w:bookmarkEnd w:id="time-profiles-raltegravir_400mg_chewable_fed"/>
    </w:p>
    <w:br w:type="page"/>
    <w:p>
      <w:pPr>
        <w:pStyle w:val="FirstParagraph"/>
      </w:pPr>
      <w:bookmarkStart w:id="figure-5-79" w:name="figure-5-79"/>
      <w:bookmarkEnd w:id="figure-5-79"/>
    </w:p>
    <w:p>
      <w:pPr>
        <w:pStyle w:val="BodyText"/>
      </w:pPr>
      <w:r>
        <w:drawing>
          <wp:inline>
            <wp:extent cx="4776898" cy="3997059"/>
            <wp:effectExtent b="0" l="0" r="0" t="0"/>
            <wp:docPr descr="" title="" id="743" name="Picture"/>
            <a:graphic>
              <a:graphicData uri="http://schemas.openxmlformats.org/drawingml/2006/picture">
                <pic:pic>
                  <pic:nvPicPr>
                    <pic:cNvPr descr="TimeProfiles/Raltegravir_400mg_chewable_fed-3_timeProfile_Concentration_total.png" id="744" name="Picture"/>
                    <pic:cNvPicPr>
                      <a:picLocks noChangeArrowheads="1"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9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79: Time profiles for Raltegravir 400mg chewable fed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0" w:name="figure-5-80"/>
      <w:bookmarkEnd w:id="figure-5-80"/>
    </w:p>
    <w:p>
      <w:pPr>
        <w:pStyle w:val="BodyText"/>
      </w:pPr>
      <w:r>
        <w:drawing>
          <wp:inline>
            <wp:extent cx="4776898" cy="3997059"/>
            <wp:effectExtent b="0" l="0" r="0" t="0"/>
            <wp:docPr descr="" title="" id="746" name="Picture"/>
            <a:graphic>
              <a:graphicData uri="http://schemas.openxmlformats.org/drawingml/2006/picture">
                <pic:pic>
                  <pic:nvPicPr>
                    <pic:cNvPr descr="TimeProfiles/Raltegravir_400mg_chewable_fed-4_timeProfileLog_Concentration_total.png" id="747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9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0: Time profiles for Raltegravir 400mg chewable fed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1" w:name="figure-5-81"/>
      <w:bookmarkEnd w:id="figure-5-81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749" name="Picture"/>
            <a:graphic>
              <a:graphicData uri="http://schemas.openxmlformats.org/drawingml/2006/picture">
                <pic:pic>
                  <pic:nvPicPr>
                    <pic:cNvPr descr="TimeProfiles/Raltegravir_400mg_chewable_fed-5_obsVsPred_Concentration_total.png" id="750" name="Picture"/>
                    <pic:cNvPicPr>
                      <a:picLocks noChangeArrowheads="1"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1: Predicted vs observed for Raltegravir 400mg chewable fed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2" w:name="figure-5-82"/>
      <w:bookmarkEnd w:id="figure-5-82"/>
    </w:p>
    <w:p>
      <w:pPr>
        <w:pStyle w:val="BodyText"/>
      </w:pPr>
      <w:r>
        <w:drawing>
          <wp:inline>
            <wp:extent cx="4299820" cy="4749375"/>
            <wp:effectExtent b="0" l="0" r="0" t="0"/>
            <wp:docPr descr="" title="" id="752" name="Picture"/>
            <a:graphic>
              <a:graphicData uri="http://schemas.openxmlformats.org/drawingml/2006/picture">
                <pic:pic>
                  <pic:nvPicPr>
                    <pic:cNvPr descr="TimeProfiles/Raltegravir_400mg_chewable_fed-6_obsVsPredLog_Concentration_total.png" id="753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2: Predicted vs observed for Raltegravir 400mg chewable fed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3" w:name="figure-5-83"/>
      <w:bookmarkEnd w:id="figure-5-83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55" name="Picture"/>
            <a:graphic>
              <a:graphicData uri="http://schemas.openxmlformats.org/drawingml/2006/picture">
                <pic:pic>
                  <pic:nvPicPr>
                    <pic:cNvPr descr="TimeProfiles/Raltegravir_400mg_chewable_fed-7_resVsPred_total.png" id="756" name="Picture"/>
                    <pic:cNvPicPr>
                      <a:picLocks noChangeArrowheads="1"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3: Logarithmic residuals vs predicted values for Raltegravir 400mg chewable fe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4" w:name="figure-5-84"/>
      <w:bookmarkEnd w:id="figure-5-84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58" name="Picture"/>
            <a:graphic>
              <a:graphicData uri="http://schemas.openxmlformats.org/drawingml/2006/picture">
                <pic:pic>
                  <pic:nvPicPr>
                    <pic:cNvPr descr="TimeProfiles/Raltegravir_400mg_chewable_fed-8_resVsTime_total.png" id="759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4: Logarithmic residuals vs time values for Raltegravir 400mg chewable fe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5" w:name="figure-5-85"/>
      <w:bookmarkEnd w:id="figure-5-85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61" name="Picture"/>
            <a:graphic>
              <a:graphicData uri="http://schemas.openxmlformats.org/drawingml/2006/picture">
                <pic:pic>
                  <pic:nvPicPr>
                    <pic:cNvPr descr="TimeProfiles/Raltegravir_400mg_chewable_fed-9_resHisto_total.pn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5: Logarithmic residuals distribution (stacked) for Raltegravir 400mg chewable fed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6" w:name="figure-5-86"/>
      <w:bookmarkEnd w:id="figure-5-86"/>
    </w:p>
    <w:p>
      <w:pPr>
        <w:pStyle w:val="BodyText"/>
      </w:pPr>
      <w:r>
        <w:drawing>
          <wp:inline>
            <wp:extent cx="4776898" cy="3507748"/>
            <wp:effectExtent b="0" l="0" r="0" t="0"/>
            <wp:docPr descr="" title="" id="764" name="Picture"/>
            <a:graphic>
              <a:graphicData uri="http://schemas.openxmlformats.org/drawingml/2006/picture">
                <pic:pic>
                  <pic:nvPicPr>
                    <pic:cNvPr descr="TimeProfiles/Raltegravir_400mg_chewable_fed-10_resQQPlot_total.png" id="765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5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6: Logarithmic residuals for Raltegravir 400mg chewable fed as quantile-quantile plot. Data source: Data/Raltegravir_PK.txt.</w:t>
      </w:r>
    </w:p>
    <w:p>
      <w:pPr>
        <w:pStyle w:val="BodyText"/>
      </w:pPr>
      <w:r>
        <w:t xml:space="preserve"> </w:t>
      </w:r>
    </w:p>
    <w:bookmarkEnd w:id="766"/>
    <w:bookmarkStart w:id="791" w:name="X0b986c366d24ef509fc1ffe433aae6e7154083e"/>
    <w:p>
      <w:pPr>
        <w:pStyle w:val="Heading2"/>
      </w:pPr>
      <w:r>
        <w:t xml:space="preserve">Time profiles and residual plots for Raltegravir 400mg (granules in suspension)</w:t>
      </w:r>
      <w:r>
        <w:t xml:space="preserve"> </w:t>
      </w:r>
      <w:bookmarkStart w:id="time-profiles-raltegravir_400mg__granules_in_suspension_" w:name="time-profiles-raltegravir_400mg__granules_in_suspension_"/>
      <w:bookmarkEnd w:id="time-profiles-raltegravir_400mg__granules_in_suspension_"/>
    </w:p>
    <w:br w:type="page"/>
    <w:p>
      <w:pPr>
        <w:pStyle w:val="FirstParagraph"/>
      </w:pPr>
      <w:bookmarkStart w:id="figure-5-87" w:name="figure-5-87"/>
      <w:bookmarkEnd w:id="figure-5-87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3_timeProfile_Concentration_total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7: Time profiles for Raltegravir 400mg (granules in suspension). Data source: Data/Raltegravir_PK.txt. Time profile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8" w:name="figure-5-88"/>
      <w:bookmarkEnd w:id="figure-5-88"/>
    </w:p>
    <w:p>
      <w:pPr>
        <w:pStyle w:val="BodyText"/>
      </w:pPr>
      <w:r>
        <w:drawing>
          <wp:inline>
            <wp:extent cx="4776898" cy="4122445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4_timeProfileLog_Concentration_total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41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8: Time profiles for Raltegravir 400mg (granules in suspension). Data source: Data/Raltegravir_PK.txt. Time profile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89" w:name="figure-5-89"/>
      <w:bookmarkEnd w:id="figure-5-89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5_obsVsPred_Concentration_total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89: Predicted vs observed for Raltegravir 400mg (granules in suspension). Data source: Data/Raltegravir_PK.txt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0" w:name="figure-5-90"/>
      <w:bookmarkEnd w:id="figure-5-90"/>
    </w:p>
    <w:p>
      <w:pPr>
        <w:pStyle w:val="BodyText"/>
      </w:pPr>
      <w:r>
        <w:drawing>
          <wp:inline>
            <wp:extent cx="4299820" cy="487476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6_obsVsPredLog_Concentration_total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48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0: Predicted vs observed for Raltegravir 400mg (granules in suspension). Data source: Data/Raltegravir_PK.txt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1" w:name="figure-5-91"/>
      <w:bookmarkEnd w:id="figure-5-91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7_resVsPred_total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1: Logarithmic residuals vs predicted values for Raltegravir 400mg (granules in suspens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2" w:name="figure-5-92"/>
      <w:bookmarkEnd w:id="figure-5-92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83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8_resVsTime_total.png" id="784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2: Logarithmic residuals vs time values for Raltegravir 400mg (granules in suspens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3" w:name="figure-5-93"/>
      <w:bookmarkEnd w:id="figure-5-93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86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9_resHisto_total.png" id="787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3: Logarithmic residuals distribution (stacked) for Raltegravir 400mg (granules in suspension). Data source: Data/Raltegravir_PK.txt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4" w:name="figure-5-94"/>
      <w:bookmarkEnd w:id="figure-5-94"/>
    </w:p>
    <w:p>
      <w:pPr>
        <w:pStyle w:val="BodyText"/>
      </w:pPr>
      <w:r>
        <w:drawing>
          <wp:inline>
            <wp:extent cx="4776898" cy="3633134"/>
            <wp:effectExtent b="0" l="0" r="0" t="0"/>
            <wp:docPr descr="" title="" id="789" name="Picture"/>
            <a:graphic>
              <a:graphicData uri="http://schemas.openxmlformats.org/drawingml/2006/picture">
                <pic:pic>
                  <pic:nvPicPr>
                    <pic:cNvPr descr="TimeProfiles/Raltegravir_400mg__granules_in_suspension_-10_resQQPlot_total.png" id="79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4: Logarithmic residuals for Raltegravir 400mg (granules in suspension) as quantile-quantile plot. Data source: Data/Raltegravir_PK.txt.</w:t>
      </w:r>
    </w:p>
    <w:p>
      <w:pPr>
        <w:pStyle w:val="BodyText"/>
      </w:pPr>
      <w:r>
        <w:t xml:space="preserve"> </w:t>
      </w:r>
    </w:p>
    <w:bookmarkEnd w:id="791"/>
    <w:bookmarkStart w:id="810" w:name="residuals-across-all-simulations"/>
    <w:p>
      <w:pPr>
        <w:pStyle w:val="Heading2"/>
      </w:pPr>
      <w:r>
        <w:t xml:space="preserve">Residuals across all simulations</w:t>
      </w:r>
      <w:r>
        <w:t xml:space="preserve"> </w:t>
      </w:r>
      <w:bookmarkStart w:id="time-profiles-residuals-across-all-simulations" w:name="time-profiles-residuals-across-all-simulations"/>
      <w:bookmarkEnd w:id="time-profiles-residuals-across-all-simulations"/>
    </w:p>
    <w:br w:type="page"/>
    <w:p>
      <w:pPr>
        <w:pStyle w:val="FirstParagraph"/>
      </w:pPr>
      <w:bookmarkStart w:id="figure-5-95" w:name="figure-5-95"/>
      <w:bookmarkEnd w:id="figure-5-95"/>
    </w:p>
    <w:p>
      <w:pPr>
        <w:pStyle w:val="BodyText"/>
      </w:pPr>
      <w:r>
        <w:drawing>
          <wp:inline>
            <wp:extent cx="4299820" cy="6440556"/>
            <wp:effectExtent b="0" l="0" r="0" t="0"/>
            <wp:docPr descr="" title="" id="793" name="Picture"/>
            <a:graphic>
              <a:graphicData uri="http://schemas.openxmlformats.org/drawingml/2006/picture">
                <pic:pic>
                  <pic:nvPicPr>
                    <pic:cNvPr descr="TimeProfiles/residuals_across_all_simulations_1_obsVsPred_Organism_PeripheralVenousBlood_Raltegravir_Plasma__Peripheral_Venous_Blood_.png" id="794" name="Picture"/>
                    <pic:cNvPicPr>
                      <a:picLocks noChangeArrowheads="1"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644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5: Predicted vs observed for Raltegravir across Raltegravir 10 mg (lactose formulation), Raltegravir 100 mg filmcoated tablet md, Raltegravir 200 mg filmcoated tablet md, Filmcoated_tablet_400mg_sd, Raltegravir 400 mg filmcoated tablet md, Raltegravir 400mg chewable fasted, Raltegravir 400mg chewable fed, Raltegravir 400mg (granules in suspension). Predictions and observations are plotted in a linear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6" w:name="figure-5-96"/>
      <w:bookmarkEnd w:id="figure-5-96"/>
    </w:p>
    <w:p>
      <w:pPr>
        <w:pStyle w:val="BodyText"/>
      </w:pPr>
      <w:r>
        <w:drawing>
          <wp:inline>
            <wp:extent cx="4299820" cy="6440556"/>
            <wp:effectExtent b="0" l="0" r="0" t="0"/>
            <wp:docPr descr="" title="" id="796" name="Picture"/>
            <a:graphic>
              <a:graphicData uri="http://schemas.openxmlformats.org/drawingml/2006/picture">
                <pic:pic>
                  <pic:nvPicPr>
                    <pic:cNvPr descr="TimeProfiles/residuals_across_all_simulations_2_obsVsPredLog_Organism_PeripheralVenousBlood_Raltegravir_Plasma__Peripheral_Venous_Blood_.png" id="797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820" cy="644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6: Predicted vs observed for Raltegravir across Raltegravir 10 mg (lactose formulation), Raltegravir 100 mg filmcoated tablet md, Raltegravir 200 mg filmcoated tablet md, Filmcoated_tablet_400mg_sd, Raltegravir 400 mg filmcoated tablet md, Raltegravir 400mg chewable fasted, Raltegravir 400mg chewable fed, Raltegravir 400mg (granules in suspension). Predictions and observations are plotted in a logarithmic scale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7" w:name="figure-5-97"/>
      <w:bookmarkEnd w:id="figure-5-97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799" name="Picture"/>
            <a:graphic>
              <a:graphicData uri="http://schemas.openxmlformats.org/drawingml/2006/picture">
                <pic:pic>
                  <pic:nvPicPr>
                    <pic:cNvPr descr="TimeProfiles/residuals_across_all_simulations_3_res_vs_pred.png" id="800" name="Picture"/>
                    <pic:cNvPicPr>
                      <a:picLocks noChangeArrowheads="1"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7: Logarithmic residuals vs predicted values for Raltegravir across Raltegravir 10 mg (lactose formulation), Raltegravir 100 mg filmcoated tablet md, Raltegravir 200 mg filmcoated tablet md, Filmcoated_tablet_400mg_sd, Raltegravir 400 mg filmcoated tablet md, Raltegravir 400mg chewable fasted, Raltegravir 400mg chewable fed, Raltegravir 400mg (granules in suspension)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8" w:name="figure-5-98"/>
      <w:bookmarkEnd w:id="figure-5-98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802" name="Picture"/>
            <a:graphic>
              <a:graphicData uri="http://schemas.openxmlformats.org/drawingml/2006/picture">
                <pic:pic>
                  <pic:nvPicPr>
                    <pic:cNvPr descr="TimeProfiles/residuals_across_all_simulations_4_res_vs_time.png" id="803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8: Logarithmic residuals vs time values for Raltegravir across Raltegravir 10 mg (lactose formulation), Raltegravir 100 mg filmcoated tablet md, Raltegravir 200 mg filmcoated tablet md, Filmcoated_tablet_400mg_sd, Raltegravir 400 mg filmcoated tablet md, Raltegravir 400mg chewable fasted, Raltegravir 400mg chewable fed, Raltegravir 400mg (granules in suspension)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99" w:name="figure-5-99"/>
      <w:bookmarkEnd w:id="figure-5-99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805" name="Picture"/>
            <a:graphic>
              <a:graphicData uri="http://schemas.openxmlformats.org/drawingml/2006/picture">
                <pic:pic>
                  <pic:nvPicPr>
                    <pic:cNvPr descr="TimeProfiles/residuals_across_all_simulations_5_histogram.png" id="806" name="Picture"/>
                    <pic:cNvPicPr>
                      <a:picLocks noChangeArrowheads="1"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99: Logarithmic residuals distribution (stacked) for Raltegravir across Raltegravir 10 mg (lactose formulation), Raltegravir 100 mg filmcoated tablet md, Raltegravir 200 mg filmcoated tablet md, Filmcoated_tablet_400mg_sd, Raltegravir 400 mg filmcoated tablet md, Raltegravir 400mg chewable fasted, Raltegravir 400mg chewable fed, Raltegravir 400mg (granules in suspension).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5-100" w:name="figure-5-100"/>
      <w:bookmarkEnd w:id="figure-5-100"/>
    </w:p>
    <w:p>
      <w:pPr>
        <w:pStyle w:val="BodyText"/>
      </w:pPr>
      <w:r>
        <w:drawing>
          <wp:inline>
            <wp:extent cx="4776898" cy="5198929"/>
            <wp:effectExtent b="0" l="0" r="0" t="0"/>
            <wp:docPr descr="" title="" id="808" name="Picture"/>
            <a:graphic>
              <a:graphicData uri="http://schemas.openxmlformats.org/drawingml/2006/picture">
                <pic:pic>
                  <pic:nvPicPr>
                    <pic:cNvPr descr="TimeProfiles/residuals_across_all_simulations_6_qq_plot.png" id="809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519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-100: Logarithmic residuals for Raltegravir across Raltegravir 10 mg (lactose formulation), Raltegravir 100 mg filmcoated tablet md, Raltegravir 200 mg filmcoated tablet md, Filmcoated_tablet_400mg_sd, Raltegravir 400 mg filmcoated tablet md, Raltegravir 400mg chewable fasted, Raltegravir 400mg chewable fed, Raltegravir 400mg (granules in suspension) as quantile-quantile plot.</w:t>
      </w:r>
    </w:p>
    <w:p>
      <w:pPr>
        <w:pStyle w:val="BodyText"/>
      </w:pPr>
      <w:r>
        <w:t xml:space="preserve"> </w:t>
      </w:r>
    </w:p>
    <w:bookmarkEnd w:id="810"/>
    <w:bookmarkEnd w:id="811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35" Target="media/rId335.png" /><Relationship Type="http://schemas.openxmlformats.org/officeDocument/2006/relationships/image" Id="rId327" Target="media/rId327.png" /><Relationship Type="http://schemas.openxmlformats.org/officeDocument/2006/relationships/image" Id="rId323" Target="media/rId323.png" /><Relationship Type="http://schemas.openxmlformats.org/officeDocument/2006/relationships/image" Id="rId331" Target="media/rId331.png" /><Relationship Type="http://schemas.openxmlformats.org/officeDocument/2006/relationships/image" Id="rId339" Target="media/rId339.png" /><Relationship Type="http://schemas.openxmlformats.org/officeDocument/2006/relationships/image" Id="rId351" Target="media/rId351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373" Target="media/rId373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75" Target="media/rId475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484" Target="media/rId484.png" /><Relationship Type="http://schemas.openxmlformats.org/officeDocument/2006/relationships/image" Id="rId487" Target="media/rId487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8" Target="media/rId458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170" Target="media/rId17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309" Target="media/rId30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247" Target="media/rId24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78" Target="media/rId27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655" Target="media/rId655.png" /><Relationship Type="http://schemas.openxmlformats.org/officeDocument/2006/relationships/image" Id="rId634" Target="media/rId634.png" /><Relationship Type="http://schemas.openxmlformats.org/officeDocument/2006/relationships/image" Id="rId637" Target="media/rId637.png" /><Relationship Type="http://schemas.openxmlformats.org/officeDocument/2006/relationships/image" Id="rId640" Target="media/rId640.png" /><Relationship Type="http://schemas.openxmlformats.org/officeDocument/2006/relationships/image" Id="rId643" Target="media/rId643.png" /><Relationship Type="http://schemas.openxmlformats.org/officeDocument/2006/relationships/image" Id="rId646" Target="media/rId646.png" /><Relationship Type="http://schemas.openxmlformats.org/officeDocument/2006/relationships/image" Id="rId649" Target="media/rId649.png" /><Relationship Type="http://schemas.openxmlformats.org/officeDocument/2006/relationships/image" Id="rId652" Target="media/rId652.png" /><Relationship Type="http://schemas.openxmlformats.org/officeDocument/2006/relationships/image" Id="rId536" Target="media/rId536.png" /><Relationship Type="http://schemas.openxmlformats.org/officeDocument/2006/relationships/image" Id="rId539" Target="media/rId539.png" /><Relationship Type="http://schemas.openxmlformats.org/officeDocument/2006/relationships/image" Id="rId543" Target="media/rId543.png" /><Relationship Type="http://schemas.openxmlformats.org/officeDocument/2006/relationships/image" Id="rId546" Target="media/rId546.png" /><Relationship Type="http://schemas.openxmlformats.org/officeDocument/2006/relationships/image" Id="rId550" Target="media/rId550.png" /><Relationship Type="http://schemas.openxmlformats.org/officeDocument/2006/relationships/image" Id="rId553" Target="media/rId553.png" /><Relationship Type="http://schemas.openxmlformats.org/officeDocument/2006/relationships/image" Id="rId556" Target="media/rId556.png" /><Relationship Type="http://schemas.openxmlformats.org/officeDocument/2006/relationships/image" Id="rId559" Target="media/rId559.png" /><Relationship Type="http://schemas.openxmlformats.org/officeDocument/2006/relationships/image" Id="rId562" Target="media/rId562.png" /><Relationship Type="http://schemas.openxmlformats.org/officeDocument/2006/relationships/image" Id="rId565" Target="media/rId565.png" /><Relationship Type="http://schemas.openxmlformats.org/officeDocument/2006/relationships/image" Id="rId568" Target="media/rId568.png" /><Relationship Type="http://schemas.openxmlformats.org/officeDocument/2006/relationships/image" Id="rId571" Target="media/rId571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533" Target="media/rId533.png" /><Relationship Type="http://schemas.openxmlformats.org/officeDocument/2006/relationships/image" Id="rId514" Target="media/rId514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2" Target="media/rId502.png" /><Relationship Type="http://schemas.openxmlformats.org/officeDocument/2006/relationships/image" Id="rId505" Target="media/rId505.png" /><Relationship Type="http://schemas.openxmlformats.org/officeDocument/2006/relationships/image" Id="rId508" Target="media/rId508.png" /><Relationship Type="http://schemas.openxmlformats.org/officeDocument/2006/relationships/image" Id="rId511" Target="media/rId51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601" Target="media/rId601.png" /><Relationship Type="http://schemas.openxmlformats.org/officeDocument/2006/relationships/image" Id="rId604" Target="media/rId604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14" Target="media/rId614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29" Target="media/rId629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4" Target="media/rId684.png" /><Relationship Type="http://schemas.openxmlformats.org/officeDocument/2006/relationships/image" Id="rId687" Target="media/rId687.png" /><Relationship Type="http://schemas.openxmlformats.org/officeDocument/2006/relationships/image" Id="rId691" Target="media/rId691.png" /><Relationship Type="http://schemas.openxmlformats.org/officeDocument/2006/relationships/image" Id="rId694" Target="media/rId694.png" /><Relationship Type="http://schemas.openxmlformats.org/officeDocument/2006/relationships/image" Id="rId697" Target="media/rId697.png" /><Relationship Type="http://schemas.openxmlformats.org/officeDocument/2006/relationships/image" Id="rId700" Target="media/rId700.png" /><Relationship Type="http://schemas.openxmlformats.org/officeDocument/2006/relationships/image" Id="rId703" Target="media/rId703.png" /><Relationship Type="http://schemas.openxmlformats.org/officeDocument/2006/relationships/image" Id="rId706" Target="media/rId706.png" /><Relationship Type="http://schemas.openxmlformats.org/officeDocument/2006/relationships/image" Id="rId709" Target="media/rId709.png" /><Relationship Type="http://schemas.openxmlformats.org/officeDocument/2006/relationships/image" Id="rId712" Target="media/rId712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788" Target="media/rId788.png" /><Relationship Type="http://schemas.openxmlformats.org/officeDocument/2006/relationships/image" Id="rId767" Target="media/rId767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82" Target="media/rId782.png" /><Relationship Type="http://schemas.openxmlformats.org/officeDocument/2006/relationships/image" Id="rId785" Target="media/rId785.png" /><Relationship Type="http://schemas.openxmlformats.org/officeDocument/2006/relationships/image" Id="rId738" Target="media/rId738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723" Target="media/rId723.png" /><Relationship Type="http://schemas.openxmlformats.org/officeDocument/2006/relationships/image" Id="rId726" Target="media/rId726.png" /><Relationship Type="http://schemas.openxmlformats.org/officeDocument/2006/relationships/image" Id="rId729" Target="media/rId729.png" /><Relationship Type="http://schemas.openxmlformats.org/officeDocument/2006/relationships/image" Id="rId732" Target="media/rId732.png" /><Relationship Type="http://schemas.openxmlformats.org/officeDocument/2006/relationships/image" Id="rId735" Target="media/rId735.png" /><Relationship Type="http://schemas.openxmlformats.org/officeDocument/2006/relationships/image" Id="rId763" Target="media/rId763.png" /><Relationship Type="http://schemas.openxmlformats.org/officeDocument/2006/relationships/image" Id="rId742" Target="media/rId742.png" /><Relationship Type="http://schemas.openxmlformats.org/officeDocument/2006/relationships/image" Id="rId745" Target="media/rId745.png" /><Relationship Type="http://schemas.openxmlformats.org/officeDocument/2006/relationships/image" Id="rId748" Target="media/rId748.png" /><Relationship Type="http://schemas.openxmlformats.org/officeDocument/2006/relationships/image" Id="rId751" Target="media/rId751.png" /><Relationship Type="http://schemas.openxmlformats.org/officeDocument/2006/relationships/image" Id="rId754" Target="media/rId754.png" /><Relationship Type="http://schemas.openxmlformats.org/officeDocument/2006/relationships/image" Id="rId757" Target="media/rId757.png" /><Relationship Type="http://schemas.openxmlformats.org/officeDocument/2006/relationships/image" Id="rId760" Target="media/rId760.png" /><Relationship Type="http://schemas.openxmlformats.org/officeDocument/2006/relationships/image" Id="rId792" Target="media/rId792.png" /><Relationship Type="http://schemas.openxmlformats.org/officeDocument/2006/relationships/image" Id="rId795" Target="media/rId795.png" /><Relationship Type="http://schemas.openxmlformats.org/officeDocument/2006/relationships/image" Id="rId798" Target="media/rId798.png" /><Relationship Type="http://schemas.openxmlformats.org/officeDocument/2006/relationships/image" Id="rId801" Target="media/rId801.png" /><Relationship Type="http://schemas.openxmlformats.org/officeDocument/2006/relationships/image" Id="rId804" Target="media/rId804.png" /><Relationship Type="http://schemas.openxmlformats.org/officeDocument/2006/relationships/image" Id="rId807" Target="media/rId8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9T15:40:06Z</dcterms:created>
  <dcterms:modified xsi:type="dcterms:W3CDTF">2024-04-29T1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